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E3A1E1" w14:textId="77777777" w:rsidR="00B85928" w:rsidRDefault="000C54DA" w:rsidP="00B85928">
      <w:pPr>
        <w:pStyle w:val="Heading9"/>
      </w:pPr>
      <w:r>
        <w:t>Heading 9</w:t>
      </w:r>
      <w:r w:rsidR="00964C1A">
        <w:t xml:space="preserve"> #########</w:t>
      </w:r>
    </w:p>
    <w:p w14:paraId="5FD6AE6B" w14:textId="11D3EACE" w:rsidR="00B85928" w:rsidRPr="00B85928" w:rsidRDefault="000C54DA" w:rsidP="00B85928">
      <w:pPr>
        <w:pStyle w:val="Heading1"/>
      </w:pPr>
      <w:r w:rsidRPr="000C54DA">
        <w:t>Heading 1</w:t>
      </w:r>
      <w:r w:rsidR="00964C1A">
        <w:t xml:space="preserve"> #</w:t>
      </w:r>
    </w:p>
    <w:p w14:paraId="5907D195" w14:textId="5AFA12B2" w:rsidR="00B85928" w:rsidRDefault="00B85928" w:rsidP="00B85928">
      <w:pPr>
        <w:pStyle w:val="Heading2"/>
      </w:pPr>
      <w:r w:rsidRPr="000C54DA">
        <w:t>Heading 2</w:t>
      </w:r>
      <w:r>
        <w:t xml:space="preserve"> ##</w:t>
      </w:r>
    </w:p>
    <w:p w14:paraId="51751CDF" w14:textId="77777777" w:rsidR="00B85928" w:rsidRPr="00B85928" w:rsidRDefault="00B85928" w:rsidP="00B85928">
      <w:pPr>
        <w:pStyle w:val="Heading2"/>
      </w:pPr>
      <w:r w:rsidRPr="000C54DA">
        <w:t>Heading 2</w:t>
      </w:r>
      <w:r>
        <w:t xml:space="preserve"> ##</w:t>
      </w:r>
    </w:p>
    <w:p w14:paraId="14E17A85" w14:textId="77777777" w:rsidR="00B85928" w:rsidRPr="00B85928" w:rsidRDefault="00B85928" w:rsidP="00B85928">
      <w:pPr>
        <w:pStyle w:val="Heading2"/>
      </w:pPr>
      <w:r w:rsidRPr="000C54DA">
        <w:t>Heading 2</w:t>
      </w:r>
      <w:r>
        <w:t xml:space="preserve"> ##</w:t>
      </w:r>
    </w:p>
    <w:p w14:paraId="46AC0CD5" w14:textId="4C27D85E" w:rsidR="00B85928" w:rsidRPr="00B85928" w:rsidRDefault="00B85928" w:rsidP="00B85928">
      <w:pPr>
        <w:pStyle w:val="Heading2"/>
      </w:pPr>
      <w:r w:rsidRPr="000C54DA">
        <w:t>Heading 2</w:t>
      </w:r>
      <w:r>
        <w:t xml:space="preserve"> ##</w:t>
      </w:r>
    </w:p>
    <w:p w14:paraId="01E29E80" w14:textId="0FB2A3F2" w:rsidR="000C54DA" w:rsidRDefault="000C54DA" w:rsidP="000C54DA">
      <w:pPr>
        <w:pStyle w:val="Heading3"/>
      </w:pPr>
      <w:r>
        <w:t>Heading 3</w:t>
      </w:r>
      <w:r w:rsidR="00964C1A">
        <w:t xml:space="preserve"> ##</w:t>
      </w:r>
    </w:p>
    <w:p w14:paraId="12AFC96F" w14:textId="77777777" w:rsidR="00B85928" w:rsidRPr="000C54DA" w:rsidRDefault="00B85928" w:rsidP="00B85928">
      <w:pPr>
        <w:pStyle w:val="Heading3"/>
      </w:pPr>
      <w:r>
        <w:t>Heading 3 ##</w:t>
      </w:r>
    </w:p>
    <w:p w14:paraId="7CCF6DFA" w14:textId="77777777" w:rsidR="00B85928" w:rsidRPr="000C54DA" w:rsidRDefault="00B85928" w:rsidP="00B85928">
      <w:pPr>
        <w:pStyle w:val="Heading3"/>
      </w:pPr>
      <w:r>
        <w:t>Heading 3 ##</w:t>
      </w:r>
    </w:p>
    <w:p w14:paraId="3CBB1B0A" w14:textId="77777777" w:rsidR="00B85928" w:rsidRPr="000C54DA" w:rsidRDefault="00B85928" w:rsidP="00B85928">
      <w:pPr>
        <w:pStyle w:val="Heading3"/>
      </w:pPr>
      <w:r>
        <w:t>Heading 3 ##</w:t>
      </w:r>
    </w:p>
    <w:p w14:paraId="04771D42" w14:textId="77777777" w:rsidR="00B85928" w:rsidRPr="00B85928" w:rsidRDefault="00B85928" w:rsidP="00727423">
      <w:pPr>
        <w:pStyle w:val="Heading1"/>
      </w:pPr>
      <w:r w:rsidRPr="00727423">
        <w:t>Heading</w:t>
      </w:r>
      <w:r w:rsidRPr="000C54DA">
        <w:t xml:space="preserve"> 1</w:t>
      </w:r>
      <w:r>
        <w:t xml:space="preserve"> #</w:t>
      </w:r>
    </w:p>
    <w:p w14:paraId="558775AB" w14:textId="77777777" w:rsidR="00B85928" w:rsidRDefault="00B85928" w:rsidP="00B85928">
      <w:pPr>
        <w:pStyle w:val="Heading2"/>
      </w:pPr>
      <w:r w:rsidRPr="000C54DA">
        <w:t>Heading 2</w:t>
      </w:r>
      <w:r>
        <w:t xml:space="preserve"> ##</w:t>
      </w:r>
    </w:p>
    <w:p w14:paraId="48B9F1AB" w14:textId="77777777" w:rsidR="00B85928" w:rsidRPr="00B85928" w:rsidRDefault="00B85928" w:rsidP="00B85928">
      <w:pPr>
        <w:pStyle w:val="Heading2"/>
      </w:pPr>
      <w:r w:rsidRPr="000C54DA">
        <w:t>Heading 2</w:t>
      </w:r>
      <w:r>
        <w:t xml:space="preserve"> ##</w:t>
      </w:r>
    </w:p>
    <w:p w14:paraId="20791114" w14:textId="77777777" w:rsidR="00B85928" w:rsidRPr="00B85928" w:rsidRDefault="00B85928" w:rsidP="00B85928">
      <w:pPr>
        <w:pStyle w:val="Heading2"/>
      </w:pPr>
      <w:r w:rsidRPr="000C54DA">
        <w:t>Heading 2</w:t>
      </w:r>
      <w:r>
        <w:t xml:space="preserve"> ##</w:t>
      </w:r>
    </w:p>
    <w:p w14:paraId="5F90EB94" w14:textId="77777777" w:rsidR="00B85928" w:rsidRPr="00B85928" w:rsidRDefault="00B85928" w:rsidP="00B85928">
      <w:pPr>
        <w:pStyle w:val="Heading2"/>
      </w:pPr>
      <w:r w:rsidRPr="000C54DA">
        <w:t>Heading 2</w:t>
      </w:r>
      <w:r>
        <w:t xml:space="preserve"> ##</w:t>
      </w:r>
    </w:p>
    <w:p w14:paraId="55AA7943" w14:textId="77777777" w:rsidR="00B85928" w:rsidRDefault="00B85928" w:rsidP="00B85928">
      <w:pPr>
        <w:pStyle w:val="Heading3"/>
      </w:pPr>
      <w:r>
        <w:t>Heading 3 ##</w:t>
      </w:r>
    </w:p>
    <w:p w14:paraId="07FAD9C8" w14:textId="77777777" w:rsidR="00B85928" w:rsidRPr="000C54DA" w:rsidRDefault="00B85928" w:rsidP="00B85928">
      <w:pPr>
        <w:pStyle w:val="Heading3"/>
      </w:pPr>
      <w:r>
        <w:t>Heading 3 ##</w:t>
      </w:r>
    </w:p>
    <w:p w14:paraId="3D818A59" w14:textId="77777777" w:rsidR="00B85928" w:rsidRPr="000C54DA" w:rsidRDefault="00B85928" w:rsidP="00B85928">
      <w:pPr>
        <w:pStyle w:val="Heading3"/>
      </w:pPr>
      <w:r>
        <w:t>Heading 3 ##</w:t>
      </w:r>
    </w:p>
    <w:p w14:paraId="2DA5571E" w14:textId="77777777" w:rsidR="00B85928" w:rsidRPr="000C54DA" w:rsidRDefault="00B85928" w:rsidP="00B85928">
      <w:pPr>
        <w:pStyle w:val="Heading3"/>
      </w:pPr>
      <w:r>
        <w:t>Heading 3 ##</w:t>
      </w:r>
    </w:p>
    <w:p w14:paraId="53482B3E" w14:textId="77777777" w:rsidR="00B85928" w:rsidRPr="00B85928" w:rsidRDefault="00B85928" w:rsidP="00B85928">
      <w:pPr>
        <w:pStyle w:val="BodyText"/>
        <w:ind w:left="0" w:firstLine="0"/>
      </w:pPr>
    </w:p>
    <w:sectPr w:rsidR="00B85928" w:rsidRPr="00B85928" w:rsidSect="00AB0102">
      <w:headerReference w:type="default" r:id="rId7"/>
      <w:footerReference w:type="default" r:id="rId8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033824" w14:textId="77777777" w:rsidR="00F35785" w:rsidRDefault="00F35785">
      <w:pPr>
        <w:spacing w:after="0"/>
      </w:pPr>
      <w:r>
        <w:separator/>
      </w:r>
    </w:p>
  </w:endnote>
  <w:endnote w:type="continuationSeparator" w:id="0">
    <w:p w14:paraId="36270026" w14:textId="77777777" w:rsidR="00F35785" w:rsidRDefault="00F35785">
      <w:pPr>
        <w:spacing w:after="0"/>
      </w:pPr>
      <w:r>
        <w:continuationSeparator/>
      </w:r>
    </w:p>
  </w:endnote>
  <w:endnote w:type="continuationNotice" w:id="1">
    <w:p w14:paraId="0125EA7D" w14:textId="77777777" w:rsidR="00F35785" w:rsidRDefault="00F35785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512AAB" w14:textId="77777777" w:rsidR="00715ACD" w:rsidRPr="00201602" w:rsidRDefault="00715ACD" w:rsidP="00715A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A4357E" w14:textId="77777777" w:rsidR="00F35785" w:rsidRDefault="00F35785">
      <w:pPr>
        <w:spacing w:after="0"/>
      </w:pPr>
      <w:r>
        <w:separator/>
      </w:r>
    </w:p>
  </w:footnote>
  <w:footnote w:type="continuationSeparator" w:id="0">
    <w:p w14:paraId="31CEE9F0" w14:textId="77777777" w:rsidR="00F35785" w:rsidRDefault="00F35785">
      <w:pPr>
        <w:spacing w:after="0"/>
      </w:pPr>
      <w:r>
        <w:continuationSeparator/>
      </w:r>
    </w:p>
  </w:footnote>
  <w:footnote w:type="continuationNotice" w:id="1">
    <w:p w14:paraId="6DDCACA3" w14:textId="77777777" w:rsidR="00F35785" w:rsidRDefault="00F35785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5296A2" w14:textId="77777777" w:rsidR="00715ACD" w:rsidRPr="00201602" w:rsidRDefault="00715ACD" w:rsidP="00715ACD">
    <w:pPr>
      <w:jc w:val="center"/>
      <w:rPr>
        <w:b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2B42F4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6D0581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7A482B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09421A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9389DB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62ADCA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AD0122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30CF7C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3C28E2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020EF0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CD73F8"/>
    <w:multiLevelType w:val="multilevel"/>
    <w:tmpl w:val="9A900C2A"/>
    <w:styleLink w:val="CurrentList1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b w:val="0"/>
        <w:i w:val="0"/>
        <w:caps w:val="0"/>
        <w:color w:val="000000"/>
        <w:u w:val="none"/>
      </w:rPr>
    </w:lvl>
    <w:lvl w:ilvl="1">
      <w:start w:val="1"/>
      <w:numFmt w:val="lowerLetter"/>
      <w:lvlText w:val="%2."/>
      <w:lvlJc w:val="left"/>
      <w:pPr>
        <w:tabs>
          <w:tab w:val="num" w:pos="2340"/>
        </w:tabs>
        <w:ind w:left="2340" w:hanging="720"/>
      </w:pPr>
      <w:rPr>
        <w:rFonts w:hint="default"/>
        <w:b w:val="0"/>
        <w:i w:val="0"/>
        <w:caps w:val="0"/>
        <w:color w:val="000000"/>
        <w:u w:val="none"/>
      </w:rPr>
    </w:lvl>
    <w:lvl w:ilvl="2">
      <w:start w:val="1"/>
      <w:numFmt w:val="lowerRoman"/>
      <w:lvlText w:val="%3."/>
      <w:lvlJc w:val="left"/>
      <w:pPr>
        <w:tabs>
          <w:tab w:val="num" w:pos="2880"/>
        </w:tabs>
        <w:ind w:left="2880" w:hanging="720"/>
      </w:pPr>
      <w:rPr>
        <w:rFonts w:hint="default"/>
        <w:caps w:val="0"/>
        <w:color w:val="000000"/>
        <w:u w:val="none"/>
      </w:rPr>
    </w:lvl>
    <w:lvl w:ilvl="3">
      <w:start w:val="1"/>
      <w:numFmt w:val="decimal"/>
      <w:lvlText w:val="(%4)"/>
      <w:lvlJc w:val="left"/>
      <w:pPr>
        <w:tabs>
          <w:tab w:val="num" w:pos="3600"/>
        </w:tabs>
        <w:ind w:left="3600" w:hanging="720"/>
      </w:pPr>
      <w:rPr>
        <w:rFonts w:hint="default"/>
        <w:caps w:val="0"/>
        <w:color w:val="000000"/>
        <w:u w:val="none"/>
      </w:r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720"/>
      </w:pPr>
      <w:rPr>
        <w:rFonts w:hint="default"/>
        <w:caps w:val="0"/>
        <w:color w:val="000000"/>
        <w:u w:val="none"/>
      </w:rPr>
    </w:lvl>
    <w:lvl w:ilvl="5">
      <w:start w:val="1"/>
      <w:numFmt w:val="lowerRoman"/>
      <w:lvlText w:val="%6."/>
      <w:lvlJc w:val="left"/>
      <w:pPr>
        <w:tabs>
          <w:tab w:val="num" w:pos="5040"/>
        </w:tabs>
        <w:ind w:left="5040" w:hanging="720"/>
      </w:pPr>
      <w:rPr>
        <w:rFonts w:hint="default"/>
        <w:caps w:val="0"/>
        <w:color w:val="000000"/>
        <w:u w:val="none"/>
      </w:rPr>
    </w:lvl>
    <w:lvl w:ilvl="6">
      <w:start w:val="1"/>
      <w:numFmt w:val="decimal"/>
      <w:lvlText w:val="%7)"/>
      <w:lvlJc w:val="left"/>
      <w:pPr>
        <w:tabs>
          <w:tab w:val="num" w:pos="5760"/>
        </w:tabs>
        <w:ind w:left="5760" w:hanging="720"/>
      </w:pPr>
      <w:rPr>
        <w:rFonts w:hint="default"/>
        <w:caps w:val="0"/>
        <w:color w:val="000000"/>
        <w:u w:val="none"/>
      </w:rPr>
    </w:lvl>
    <w:lvl w:ilvl="7">
      <w:start w:val="1"/>
      <w:numFmt w:val="lowerLetter"/>
      <w:lvlText w:val="%8)"/>
      <w:lvlJc w:val="left"/>
      <w:pPr>
        <w:tabs>
          <w:tab w:val="num" w:pos="6480"/>
        </w:tabs>
        <w:ind w:left="6480" w:hanging="720"/>
      </w:pPr>
      <w:rPr>
        <w:rFonts w:hint="default"/>
        <w:caps w:val="0"/>
        <w:color w:val="000000"/>
        <w:u w:val="none"/>
      </w:rPr>
    </w:lvl>
    <w:lvl w:ilvl="8">
      <w:start w:val="2"/>
      <w:numFmt w:val="lowerRoman"/>
      <w:lvlText w:val="%9)"/>
      <w:lvlJc w:val="left"/>
      <w:pPr>
        <w:tabs>
          <w:tab w:val="num" w:pos="7200"/>
        </w:tabs>
        <w:ind w:left="7200" w:hanging="720"/>
      </w:pPr>
      <w:rPr>
        <w:rFonts w:ascii="Times New Roman" w:hAnsi="Times New Roman" w:cs="Times New Roman" w:hint="default"/>
        <w:caps w:val="0"/>
        <w:color w:val="000000"/>
        <w:sz w:val="24"/>
        <w:szCs w:val="24"/>
        <w:u w:val="none"/>
      </w:rPr>
    </w:lvl>
  </w:abstractNum>
  <w:abstractNum w:abstractNumId="11" w15:restartNumberingAfterBreak="0">
    <w:nsid w:val="0330072D"/>
    <w:multiLevelType w:val="multilevel"/>
    <w:tmpl w:val="0409001D"/>
    <w:name w:val="General Numbering (1)222"/>
    <w:styleLink w:val="CurrentList3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C870C03"/>
    <w:multiLevelType w:val="multilevel"/>
    <w:tmpl w:val="0AD01D4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13" w15:restartNumberingAfterBreak="0">
    <w:nsid w:val="1E736223"/>
    <w:multiLevelType w:val="multilevel"/>
    <w:tmpl w:val="5FFA80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14" w15:restartNumberingAfterBreak="0">
    <w:nsid w:val="236A4EC5"/>
    <w:multiLevelType w:val="multilevel"/>
    <w:tmpl w:val="D38C1FDA"/>
    <w:name w:val="Erik's Contract Template"/>
    <w:lvl w:ilvl="0">
      <w:start w:val="1"/>
      <w:numFmt w:val="decimal"/>
      <w:pStyle w:val="EriksContractTemplate1"/>
      <w:lvlText w:val="%1."/>
      <w:lvlJc w:val="left"/>
      <w:pPr>
        <w:tabs>
          <w:tab w:val="num" w:pos="720"/>
        </w:tabs>
        <w:ind w:left="0" w:firstLine="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sz w:val="24"/>
        <w:u w:val="none" w:color="000000"/>
        <w:vertAlign w:val="baseline"/>
      </w:rPr>
    </w:lvl>
    <w:lvl w:ilvl="1">
      <w:start w:val="1"/>
      <w:numFmt w:val="decimal"/>
      <w:pStyle w:val="EriksContractTemplate2"/>
      <w:isLgl/>
      <w:lvlText w:val="%1.%2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sz w:val="24"/>
        <w:u w:val="none"/>
      </w:rPr>
    </w:lvl>
    <w:lvl w:ilvl="2">
      <w:start w:val="1"/>
      <w:numFmt w:val="lowerLetter"/>
      <w:pStyle w:val="EriksContractTemplate3"/>
      <w:lvlText w:val="(%3)"/>
      <w:lvlJc w:val="left"/>
      <w:pPr>
        <w:tabs>
          <w:tab w:val="num" w:pos="2160"/>
        </w:tabs>
        <w:ind w:left="2160" w:hanging="720"/>
      </w:pPr>
      <w:rPr>
        <w:rFonts w:ascii="Times New Roman" w:hAnsi="Times New Roman" w:cs="Times New Roman"/>
        <w:b w:val="0"/>
        <w:i w:val="0"/>
        <w:strike w:val="0"/>
        <w:dstrike w:val="0"/>
        <w:vanish w:val="0"/>
        <w:sz w:val="24"/>
        <w:u w:val="none"/>
      </w:rPr>
    </w:lvl>
    <w:lvl w:ilvl="3">
      <w:start w:val="1"/>
      <w:numFmt w:val="decimal"/>
      <w:pStyle w:val="EriksContractTemplate4"/>
      <w:lvlText w:val="%4."/>
      <w:lvlJc w:val="left"/>
      <w:pPr>
        <w:tabs>
          <w:tab w:val="num" w:pos="2880"/>
        </w:tabs>
        <w:ind w:left="2880" w:hanging="720"/>
      </w:pPr>
      <w:rPr>
        <w:rFonts w:ascii="Times New Roman" w:hAnsi="Times New Roman" w:cs="Times New Roman"/>
        <w:b w:val="0"/>
        <w:i w:val="0"/>
        <w:strike w:val="0"/>
        <w:dstrike w:val="0"/>
        <w:vanish w:val="0"/>
        <w:sz w:val="24"/>
        <w:u w:val="none"/>
      </w:rPr>
    </w:lvl>
    <w:lvl w:ilvl="4">
      <w:start w:val="1"/>
      <w:numFmt w:val="lowerRoman"/>
      <w:pStyle w:val="EriksContractTemplate5"/>
      <w:lvlText w:val="%5."/>
      <w:lvlJc w:val="left"/>
      <w:pPr>
        <w:tabs>
          <w:tab w:val="num" w:pos="3600"/>
        </w:tabs>
        <w:ind w:left="3600" w:hanging="720"/>
      </w:pPr>
      <w:rPr>
        <w:rFonts w:ascii="Times New Roman" w:hAnsi="Times New Roman" w:cs="Times New Roman"/>
        <w:b w:val="0"/>
        <w:i w:val="0"/>
        <w:strike w:val="0"/>
        <w:dstrike w:val="0"/>
        <w:vanish w:val="0"/>
        <w:sz w:val="24"/>
        <w:u w:val="none"/>
      </w:rPr>
    </w:lvl>
    <w:lvl w:ilvl="5">
      <w:start w:val="1"/>
      <w:numFmt w:val="lowerLetter"/>
      <w:lvlRestart w:val="0"/>
      <w:pStyle w:val="EriksContractTemplate6"/>
      <w:lvlText w:val="(%6)"/>
      <w:lvlJc w:val="left"/>
      <w:pPr>
        <w:tabs>
          <w:tab w:val="num" w:pos="4320"/>
        </w:tabs>
        <w:ind w:left="0" w:firstLine="3600"/>
      </w:pPr>
      <w:rPr>
        <w:rFonts w:ascii="Times New Roman" w:hAnsi="Times New Roman" w:cs="Times New Roman"/>
        <w:b w:val="0"/>
        <w:i w:val="0"/>
        <w:strike w:val="0"/>
        <w:dstrike w:val="0"/>
        <w:vanish w:val="0"/>
        <w:sz w:val="24"/>
        <w:u w:val="none"/>
      </w:rPr>
    </w:lvl>
    <w:lvl w:ilvl="6">
      <w:start w:val="1"/>
      <w:numFmt w:val="lowerRoman"/>
      <w:pStyle w:val="EriksContractTemplate7"/>
      <w:lvlText w:val="(%7)"/>
      <w:lvlJc w:val="left"/>
      <w:pPr>
        <w:tabs>
          <w:tab w:val="num" w:pos="5040"/>
        </w:tabs>
        <w:ind w:left="0" w:firstLine="4320"/>
      </w:pPr>
      <w:rPr>
        <w:rFonts w:ascii="Times New Roman" w:hAnsi="Times New Roman" w:cs="Times New Roman"/>
        <w:b w:val="0"/>
        <w:i w:val="0"/>
        <w:strike w:val="0"/>
        <w:dstrike w:val="0"/>
        <w:vanish w:val="0"/>
        <w:sz w:val="24"/>
        <w:u w:val="none"/>
      </w:rPr>
    </w:lvl>
    <w:lvl w:ilvl="7">
      <w:start w:val="1"/>
      <w:numFmt w:val="lowerLetter"/>
      <w:pStyle w:val="EriksContractTemplate8"/>
      <w:lvlText w:val="%8."/>
      <w:lvlJc w:val="left"/>
      <w:pPr>
        <w:tabs>
          <w:tab w:val="num" w:pos="5760"/>
        </w:tabs>
        <w:ind w:left="0" w:firstLine="5040"/>
      </w:pPr>
      <w:rPr>
        <w:rFonts w:ascii="Times New Roman" w:hAnsi="Times New Roman" w:cs="Times New Roman"/>
        <w:b w:val="0"/>
        <w:i w:val="0"/>
        <w:strike w:val="0"/>
        <w:dstrike w:val="0"/>
        <w:vanish w:val="0"/>
        <w:sz w:val="24"/>
        <w:u w:val="none"/>
      </w:rPr>
    </w:lvl>
    <w:lvl w:ilvl="8">
      <w:start w:val="1"/>
      <w:numFmt w:val="lowerRoman"/>
      <w:pStyle w:val="EriksContractTemplate9"/>
      <w:lvlText w:val="%9."/>
      <w:lvlJc w:val="left"/>
      <w:pPr>
        <w:tabs>
          <w:tab w:val="num" w:pos="6480"/>
        </w:tabs>
        <w:ind w:left="0" w:firstLine="5760"/>
      </w:pPr>
      <w:rPr>
        <w:rFonts w:ascii="Times New Roman" w:hAnsi="Times New Roman" w:cs="Times New Roman"/>
        <w:b w:val="0"/>
        <w:i w:val="0"/>
        <w:strike w:val="0"/>
        <w:dstrike w:val="0"/>
        <w:vanish w:val="0"/>
        <w:sz w:val="24"/>
        <w:u w:val="none"/>
      </w:rPr>
    </w:lvl>
  </w:abstractNum>
  <w:abstractNum w:abstractNumId="15" w15:restartNumberingAfterBreak="0">
    <w:nsid w:val="2D1D6F69"/>
    <w:multiLevelType w:val="multilevel"/>
    <w:tmpl w:val="DBE6A1A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6" w15:restartNumberingAfterBreak="0">
    <w:nsid w:val="2F230EB1"/>
    <w:multiLevelType w:val="multilevel"/>
    <w:tmpl w:val="B7C47228"/>
    <w:name w:val="General Numbering (1)2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lowerLetter"/>
      <w:pStyle w:val="Heading3"/>
      <w:lvlText w:val="(%3)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7" w15:restartNumberingAfterBreak="0">
    <w:nsid w:val="3E910EA2"/>
    <w:multiLevelType w:val="multilevel"/>
    <w:tmpl w:val="012EABA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18" w15:restartNumberingAfterBreak="0">
    <w:nsid w:val="3ED24F18"/>
    <w:multiLevelType w:val="multilevel"/>
    <w:tmpl w:val="6502624A"/>
    <w:lvl w:ilvl="0">
      <w:start w:val="1"/>
      <w:numFmt w:val="lowerRoman"/>
      <w:lvlText w:val="%1."/>
      <w:lvlJc w:val="right"/>
      <w:pPr>
        <w:tabs>
          <w:tab w:val="num" w:pos="1800"/>
        </w:tabs>
        <w:ind w:left="1800" w:hanging="360"/>
      </w:pPr>
      <w:rPr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  <w:rPr>
        <w:b w:val="0"/>
      </w:rPr>
    </w:lvl>
    <w:lvl w:ilvl="4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  <w:rPr>
        <w:b w:val="0"/>
      </w:rPr>
    </w:lvl>
    <w:lvl w:ilvl="7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9" w15:restartNumberingAfterBreak="0">
    <w:nsid w:val="403452CD"/>
    <w:multiLevelType w:val="multilevel"/>
    <w:tmpl w:val="1F5C62C6"/>
    <w:styleLink w:val="CurrentList5"/>
    <w:lvl w:ilvl="0">
      <w:start w:val="1"/>
      <w:numFmt w:val="decimal"/>
      <w:lvlText w:val="%1"/>
      <w:lvlJc w:val="left"/>
      <w:pPr>
        <w:ind w:left="79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2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6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1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65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944" w:hanging="1584"/>
      </w:pPr>
      <w:rPr>
        <w:rFonts w:hint="default"/>
      </w:rPr>
    </w:lvl>
  </w:abstractNum>
  <w:abstractNum w:abstractNumId="20" w15:restartNumberingAfterBreak="0">
    <w:nsid w:val="447502F8"/>
    <w:multiLevelType w:val="hybridMultilevel"/>
    <w:tmpl w:val="EF260D68"/>
    <w:lvl w:ilvl="0" w:tplc="EA1A766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0C44D7"/>
    <w:multiLevelType w:val="multilevel"/>
    <w:tmpl w:val="DBBC4FFA"/>
    <w:name w:val="General Numbering (1)22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22" w15:restartNumberingAfterBreak="0">
    <w:nsid w:val="64B5457D"/>
    <w:multiLevelType w:val="multilevel"/>
    <w:tmpl w:val="34D4026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72E34402"/>
    <w:multiLevelType w:val="hybridMultilevel"/>
    <w:tmpl w:val="2C2859C0"/>
    <w:lvl w:ilvl="0" w:tplc="93D4BA2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8B748ACA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399A56B0">
      <w:start w:val="1"/>
      <w:numFmt w:val="lowerRoman"/>
      <w:lvlText w:val="%3."/>
      <w:lvlJc w:val="right"/>
      <w:pPr>
        <w:ind w:left="2160" w:hanging="180"/>
      </w:pPr>
    </w:lvl>
    <w:lvl w:ilvl="3" w:tplc="36E41F6E">
      <w:start w:val="1"/>
      <w:numFmt w:val="decimal"/>
      <w:lvlText w:val="%4."/>
      <w:lvlJc w:val="left"/>
      <w:pPr>
        <w:ind w:left="2880" w:hanging="360"/>
      </w:pPr>
    </w:lvl>
    <w:lvl w:ilvl="4" w:tplc="2DAEB18C">
      <w:start w:val="1"/>
      <w:numFmt w:val="lowerLetter"/>
      <w:lvlText w:val="%5."/>
      <w:lvlJc w:val="left"/>
      <w:pPr>
        <w:ind w:left="3600" w:hanging="360"/>
      </w:pPr>
    </w:lvl>
    <w:lvl w:ilvl="5" w:tplc="F93C3A92" w:tentative="1">
      <w:start w:val="1"/>
      <w:numFmt w:val="lowerRoman"/>
      <w:lvlText w:val="%6."/>
      <w:lvlJc w:val="right"/>
      <w:pPr>
        <w:ind w:left="4320" w:hanging="180"/>
      </w:pPr>
    </w:lvl>
    <w:lvl w:ilvl="6" w:tplc="3AD8E46A" w:tentative="1">
      <w:start w:val="1"/>
      <w:numFmt w:val="decimal"/>
      <w:lvlText w:val="%7."/>
      <w:lvlJc w:val="left"/>
      <w:pPr>
        <w:ind w:left="5040" w:hanging="360"/>
      </w:pPr>
    </w:lvl>
    <w:lvl w:ilvl="7" w:tplc="423E9422" w:tentative="1">
      <w:start w:val="1"/>
      <w:numFmt w:val="lowerLetter"/>
      <w:lvlText w:val="%8."/>
      <w:lvlJc w:val="left"/>
      <w:pPr>
        <w:ind w:left="5760" w:hanging="360"/>
      </w:pPr>
    </w:lvl>
    <w:lvl w:ilvl="8" w:tplc="6B086E0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532337"/>
    <w:multiLevelType w:val="multilevel"/>
    <w:tmpl w:val="B7C47228"/>
    <w:styleLink w:val="CurrentList6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5" w15:restartNumberingAfterBreak="0">
    <w:nsid w:val="76E925E3"/>
    <w:multiLevelType w:val="multilevel"/>
    <w:tmpl w:val="7A50DF58"/>
    <w:name w:val="Outline - Traditional Harvard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caps w:val="0"/>
        <w:color w:val="auto"/>
        <w:u w:val="none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720"/>
      </w:pPr>
      <w:rPr>
        <w:caps w:val="0"/>
        <w:color w:val="auto"/>
        <w:u w:val="none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caps w:val="0"/>
        <w:color w:val="auto"/>
        <w:u w:val="none"/>
      </w:r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720"/>
      </w:pPr>
      <w:rPr>
        <w:caps w:val="0"/>
        <w:color w:val="auto"/>
        <w:u w:val="none"/>
      </w:rPr>
    </w:lvl>
    <w:lvl w:ilvl="4">
      <w:start w:val="1"/>
      <w:numFmt w:val="lowerRoman"/>
      <w:lvlText w:val="%5."/>
      <w:lvlJc w:val="left"/>
      <w:pPr>
        <w:tabs>
          <w:tab w:val="num" w:pos="3600"/>
        </w:tabs>
        <w:ind w:left="3600" w:hanging="720"/>
      </w:pPr>
      <w:rPr>
        <w:caps w:val="0"/>
        <w:color w:val="auto"/>
        <w:u w:val="none"/>
      </w:rPr>
    </w:lvl>
    <w:lvl w:ilvl="5">
      <w:start w:val="1"/>
      <w:numFmt w:val="lowerLetter"/>
      <w:lvlText w:val="(%6)"/>
      <w:lvlJc w:val="left"/>
      <w:pPr>
        <w:tabs>
          <w:tab w:val="num" w:pos="4320"/>
        </w:tabs>
        <w:ind w:left="4320" w:hanging="720"/>
      </w:pPr>
      <w:rPr>
        <w:caps w:val="0"/>
        <w:color w:val="auto"/>
        <w:u w:val="none"/>
      </w:rPr>
    </w:lvl>
    <w:lvl w:ilvl="6">
      <w:start w:val="1"/>
      <w:numFmt w:val="decimal"/>
      <w:lvlText w:val="(%7)"/>
      <w:lvlJc w:val="left"/>
      <w:pPr>
        <w:tabs>
          <w:tab w:val="num" w:pos="5040"/>
        </w:tabs>
        <w:ind w:left="5040" w:hanging="720"/>
      </w:pPr>
      <w:rPr>
        <w:caps w:val="0"/>
        <w:color w:val="auto"/>
        <w:u w:val="none"/>
      </w:rPr>
    </w:lvl>
    <w:lvl w:ilvl="7">
      <w:start w:val="1"/>
      <w:numFmt w:val="lowerRoman"/>
      <w:lvlText w:val="%8)"/>
      <w:lvlJc w:val="left"/>
      <w:pPr>
        <w:tabs>
          <w:tab w:val="num" w:pos="5760"/>
        </w:tabs>
        <w:ind w:left="5760" w:hanging="720"/>
      </w:pPr>
      <w:rPr>
        <w:caps w:val="0"/>
        <w:color w:val="auto"/>
        <w:u w:val="none"/>
      </w:rPr>
    </w:lvl>
    <w:lvl w:ilvl="8">
      <w:start w:val="1"/>
      <w:numFmt w:val="lowerLetter"/>
      <w:lvlText w:val="%9)"/>
      <w:lvlJc w:val="left"/>
      <w:pPr>
        <w:tabs>
          <w:tab w:val="num" w:pos="6480"/>
        </w:tabs>
        <w:ind w:left="6480" w:hanging="720"/>
      </w:pPr>
      <w:rPr>
        <w:caps w:val="0"/>
        <w:color w:val="auto"/>
        <w:u w:val="none"/>
      </w:rPr>
    </w:lvl>
  </w:abstractNum>
  <w:abstractNum w:abstractNumId="26" w15:restartNumberingAfterBreak="0">
    <w:nsid w:val="792D09FA"/>
    <w:multiLevelType w:val="multilevel"/>
    <w:tmpl w:val="D804ADB8"/>
    <w:styleLink w:val="CurrentList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7CF04E39"/>
    <w:multiLevelType w:val="multilevel"/>
    <w:tmpl w:val="55BEB214"/>
    <w:name w:val="General Numbering (1)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b w:val="0"/>
        <w:i w:val="0"/>
        <w:caps w:val="0"/>
        <w:color w:val="000000"/>
        <w:u w:val="none"/>
      </w:rPr>
    </w:lvl>
    <w:lvl w:ilvl="1">
      <w:start w:val="1"/>
      <w:numFmt w:val="lowerLetter"/>
      <w:pStyle w:val="StyleHeading2Justified"/>
      <w:lvlText w:val="%2."/>
      <w:lvlJc w:val="left"/>
      <w:pPr>
        <w:tabs>
          <w:tab w:val="num" w:pos="2340"/>
        </w:tabs>
        <w:ind w:left="2340" w:hanging="720"/>
      </w:pPr>
      <w:rPr>
        <w:rFonts w:hint="default"/>
        <w:b w:val="0"/>
        <w:i w:val="0"/>
        <w:caps w:val="0"/>
        <w:color w:val="000000"/>
        <w:u w:val="none"/>
      </w:rPr>
    </w:lvl>
    <w:lvl w:ilvl="2">
      <w:start w:val="1"/>
      <w:numFmt w:val="lowerRoman"/>
      <w:lvlText w:val="%3."/>
      <w:lvlJc w:val="left"/>
      <w:pPr>
        <w:tabs>
          <w:tab w:val="num" w:pos="2880"/>
        </w:tabs>
        <w:ind w:left="2880" w:hanging="720"/>
      </w:pPr>
      <w:rPr>
        <w:rFonts w:hint="default"/>
        <w:caps w:val="0"/>
        <w:color w:val="000000"/>
        <w:u w:val="none"/>
      </w:rPr>
    </w:lvl>
    <w:lvl w:ilvl="3">
      <w:start w:val="1"/>
      <w:numFmt w:val="decimal"/>
      <w:lvlText w:val="(%4)"/>
      <w:lvlJc w:val="left"/>
      <w:pPr>
        <w:tabs>
          <w:tab w:val="num" w:pos="3600"/>
        </w:tabs>
        <w:ind w:left="3600" w:hanging="720"/>
      </w:pPr>
      <w:rPr>
        <w:rFonts w:hint="default"/>
        <w:caps w:val="0"/>
        <w:color w:val="000000"/>
        <w:u w:val="none"/>
      </w:r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720"/>
      </w:pPr>
      <w:rPr>
        <w:rFonts w:hint="default"/>
        <w:caps w:val="0"/>
        <w:color w:val="000000"/>
        <w:u w:val="none"/>
      </w:rPr>
    </w:lvl>
    <w:lvl w:ilvl="5">
      <w:start w:val="1"/>
      <w:numFmt w:val="lowerRoman"/>
      <w:lvlText w:val="%6."/>
      <w:lvlJc w:val="left"/>
      <w:pPr>
        <w:tabs>
          <w:tab w:val="num" w:pos="5040"/>
        </w:tabs>
        <w:ind w:left="5040" w:hanging="720"/>
      </w:pPr>
      <w:rPr>
        <w:rFonts w:hint="default"/>
        <w:caps w:val="0"/>
        <w:color w:val="000000"/>
        <w:u w:val="none"/>
      </w:rPr>
    </w:lvl>
    <w:lvl w:ilvl="6">
      <w:start w:val="1"/>
      <w:numFmt w:val="decimal"/>
      <w:lvlText w:val="%7)"/>
      <w:lvlJc w:val="left"/>
      <w:pPr>
        <w:tabs>
          <w:tab w:val="num" w:pos="5760"/>
        </w:tabs>
        <w:ind w:left="5760" w:hanging="720"/>
      </w:pPr>
      <w:rPr>
        <w:rFonts w:hint="default"/>
        <w:caps w:val="0"/>
        <w:color w:val="000000"/>
        <w:u w:val="none"/>
      </w:rPr>
    </w:lvl>
    <w:lvl w:ilvl="7">
      <w:start w:val="1"/>
      <w:numFmt w:val="lowerLetter"/>
      <w:lvlText w:val="%8)"/>
      <w:lvlJc w:val="left"/>
      <w:pPr>
        <w:tabs>
          <w:tab w:val="num" w:pos="6480"/>
        </w:tabs>
        <w:ind w:left="6480" w:hanging="720"/>
      </w:pPr>
      <w:rPr>
        <w:rFonts w:hint="default"/>
        <w:caps w:val="0"/>
        <w:color w:val="000000"/>
        <w:u w:val="none"/>
      </w:rPr>
    </w:lvl>
    <w:lvl w:ilvl="8">
      <w:start w:val="2"/>
      <w:numFmt w:val="lowerRoman"/>
      <w:lvlText w:val="%9)"/>
      <w:lvlJc w:val="left"/>
      <w:pPr>
        <w:tabs>
          <w:tab w:val="num" w:pos="7200"/>
        </w:tabs>
        <w:ind w:left="7200" w:hanging="720"/>
      </w:pPr>
      <w:rPr>
        <w:rFonts w:ascii="Times New Roman" w:hAnsi="Times New Roman" w:cs="Times New Roman" w:hint="default"/>
        <w:caps w:val="0"/>
        <w:color w:val="000000"/>
        <w:sz w:val="24"/>
        <w:szCs w:val="24"/>
        <w:u w:val="none"/>
      </w:rPr>
    </w:lvl>
  </w:abstractNum>
  <w:abstractNum w:abstractNumId="28" w15:restartNumberingAfterBreak="0">
    <w:nsid w:val="7EA83C2F"/>
    <w:multiLevelType w:val="multilevel"/>
    <w:tmpl w:val="1F5C62C6"/>
    <w:styleLink w:val="CurrentList4"/>
    <w:lvl w:ilvl="0">
      <w:start w:val="1"/>
      <w:numFmt w:val="decimal"/>
      <w:lvlText w:val="%1"/>
      <w:lvlJc w:val="left"/>
      <w:pPr>
        <w:ind w:left="79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2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6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1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65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944" w:hanging="1584"/>
      </w:pPr>
      <w:rPr>
        <w:rFonts w:hint="default"/>
      </w:rPr>
    </w:lvl>
  </w:abstractNum>
  <w:num w:numId="1" w16cid:durableId="236522988">
    <w:abstractNumId w:val="9"/>
  </w:num>
  <w:num w:numId="2" w16cid:durableId="827093305">
    <w:abstractNumId w:val="7"/>
  </w:num>
  <w:num w:numId="3" w16cid:durableId="539247608">
    <w:abstractNumId w:val="6"/>
  </w:num>
  <w:num w:numId="4" w16cid:durableId="1536314270">
    <w:abstractNumId w:val="5"/>
  </w:num>
  <w:num w:numId="5" w16cid:durableId="170216594">
    <w:abstractNumId w:val="4"/>
  </w:num>
  <w:num w:numId="6" w16cid:durableId="840857554">
    <w:abstractNumId w:val="8"/>
  </w:num>
  <w:num w:numId="7" w16cid:durableId="1825777280">
    <w:abstractNumId w:val="3"/>
  </w:num>
  <w:num w:numId="8" w16cid:durableId="724648561">
    <w:abstractNumId w:val="2"/>
  </w:num>
  <w:num w:numId="9" w16cid:durableId="107511425">
    <w:abstractNumId w:val="1"/>
  </w:num>
  <w:num w:numId="10" w16cid:durableId="1652444736">
    <w:abstractNumId w:val="0"/>
  </w:num>
  <w:num w:numId="11" w16cid:durableId="360710387">
    <w:abstractNumId w:val="27"/>
  </w:num>
  <w:num w:numId="12" w16cid:durableId="8542611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80239782">
    <w:abstractNumId w:val="23"/>
  </w:num>
  <w:num w:numId="14" w16cid:durableId="1346130415">
    <w:abstractNumId w:val="14"/>
  </w:num>
  <w:num w:numId="15" w16cid:durableId="1419406561">
    <w:abstractNumId w:val="14"/>
  </w:num>
  <w:num w:numId="16" w16cid:durableId="60056198">
    <w:abstractNumId w:val="14"/>
  </w:num>
  <w:num w:numId="17" w16cid:durableId="273556750">
    <w:abstractNumId w:val="14"/>
  </w:num>
  <w:num w:numId="18" w16cid:durableId="1539858470">
    <w:abstractNumId w:val="20"/>
  </w:num>
  <w:num w:numId="19" w16cid:durableId="321352250">
    <w:abstractNumId w:val="15"/>
  </w:num>
  <w:num w:numId="20" w16cid:durableId="606352330">
    <w:abstractNumId w:val="17"/>
  </w:num>
  <w:num w:numId="21" w16cid:durableId="2093623242">
    <w:abstractNumId w:val="12"/>
  </w:num>
  <w:num w:numId="22" w16cid:durableId="897283681">
    <w:abstractNumId w:val="13"/>
  </w:num>
  <w:num w:numId="23" w16cid:durableId="1727416030">
    <w:abstractNumId w:val="22"/>
  </w:num>
  <w:num w:numId="24" w16cid:durableId="989673735">
    <w:abstractNumId w:val="10"/>
  </w:num>
  <w:num w:numId="25" w16cid:durableId="514273050">
    <w:abstractNumId w:val="16"/>
  </w:num>
  <w:num w:numId="26" w16cid:durableId="1721517106">
    <w:abstractNumId w:val="26"/>
  </w:num>
  <w:num w:numId="27" w16cid:durableId="1680504434">
    <w:abstractNumId w:val="21"/>
  </w:num>
  <w:num w:numId="28" w16cid:durableId="553271703">
    <w:abstractNumId w:val="11"/>
  </w:num>
  <w:num w:numId="29" w16cid:durableId="646595732">
    <w:abstractNumId w:val="28"/>
  </w:num>
  <w:num w:numId="30" w16cid:durableId="1166868816">
    <w:abstractNumId w:val="19"/>
  </w:num>
  <w:num w:numId="31" w16cid:durableId="1009285282">
    <w:abstractNumId w:val="24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3"/>
  <w:hideSpellingErrors/>
  <w:hideGrammaticalErrors/>
  <w:proofState w:spelling="clean" w:grammar="clean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0t7QwNTW2tDCytDRV0lEKTi0uzszPAykwqgUAbIAoMywAAAA="/>
    <w:docVar w:name="SWActiveDesign" w:val="Erik's Contract Template"/>
    <w:docVar w:name="SWAllDesigns" w:val="Erik's Contract Template|"/>
    <w:docVar w:name="SWAllLineBreaks" w:val="Erik's Contract Template~~0|0|0|0|0|0|0|0|0|@@"/>
    <w:docVar w:name="SWDocIDLayout" w:val="10000"/>
    <w:docVar w:name="SWDocIDLocation" w:val="0"/>
  </w:docVars>
  <w:rsids>
    <w:rsidRoot w:val="00330FA9"/>
    <w:rsid w:val="000023EC"/>
    <w:rsid w:val="000028F4"/>
    <w:rsid w:val="00004894"/>
    <w:rsid w:val="00005053"/>
    <w:rsid w:val="00005CC4"/>
    <w:rsid w:val="000067F8"/>
    <w:rsid w:val="00011832"/>
    <w:rsid w:val="000173F3"/>
    <w:rsid w:val="00020458"/>
    <w:rsid w:val="00021CBB"/>
    <w:rsid w:val="000243E5"/>
    <w:rsid w:val="00026A38"/>
    <w:rsid w:val="000301A9"/>
    <w:rsid w:val="0004026C"/>
    <w:rsid w:val="000429FF"/>
    <w:rsid w:val="00043163"/>
    <w:rsid w:val="000452FE"/>
    <w:rsid w:val="00045641"/>
    <w:rsid w:val="00046F15"/>
    <w:rsid w:val="00056156"/>
    <w:rsid w:val="00056F5C"/>
    <w:rsid w:val="000576F7"/>
    <w:rsid w:val="00063E89"/>
    <w:rsid w:val="000648DE"/>
    <w:rsid w:val="00070931"/>
    <w:rsid w:val="00072D9E"/>
    <w:rsid w:val="000802C8"/>
    <w:rsid w:val="000821CE"/>
    <w:rsid w:val="00084B9F"/>
    <w:rsid w:val="000861AF"/>
    <w:rsid w:val="00086B23"/>
    <w:rsid w:val="00087D5E"/>
    <w:rsid w:val="000935EB"/>
    <w:rsid w:val="000B243F"/>
    <w:rsid w:val="000B3135"/>
    <w:rsid w:val="000B5AF6"/>
    <w:rsid w:val="000C3903"/>
    <w:rsid w:val="000C4439"/>
    <w:rsid w:val="000C54DA"/>
    <w:rsid w:val="000D17B9"/>
    <w:rsid w:val="000D2AD5"/>
    <w:rsid w:val="000D3BB9"/>
    <w:rsid w:val="000D76D3"/>
    <w:rsid w:val="000D7E25"/>
    <w:rsid w:val="000E3DF9"/>
    <w:rsid w:val="000E4901"/>
    <w:rsid w:val="000F018E"/>
    <w:rsid w:val="000F11E6"/>
    <w:rsid w:val="000F2D4A"/>
    <w:rsid w:val="000F6090"/>
    <w:rsid w:val="000F7A37"/>
    <w:rsid w:val="00101699"/>
    <w:rsid w:val="00101798"/>
    <w:rsid w:val="001030A1"/>
    <w:rsid w:val="001077DB"/>
    <w:rsid w:val="00107BDC"/>
    <w:rsid w:val="00120FAE"/>
    <w:rsid w:val="0012117B"/>
    <w:rsid w:val="0012606C"/>
    <w:rsid w:val="00127732"/>
    <w:rsid w:val="00130ED0"/>
    <w:rsid w:val="00131AFB"/>
    <w:rsid w:val="0013384D"/>
    <w:rsid w:val="0013773C"/>
    <w:rsid w:val="001403CD"/>
    <w:rsid w:val="00140685"/>
    <w:rsid w:val="00142359"/>
    <w:rsid w:val="00143200"/>
    <w:rsid w:val="001520C3"/>
    <w:rsid w:val="0015453E"/>
    <w:rsid w:val="001617A8"/>
    <w:rsid w:val="00162694"/>
    <w:rsid w:val="00166F0A"/>
    <w:rsid w:val="00181462"/>
    <w:rsid w:val="001823D8"/>
    <w:rsid w:val="00182A6F"/>
    <w:rsid w:val="00182C24"/>
    <w:rsid w:val="0019402A"/>
    <w:rsid w:val="00196D64"/>
    <w:rsid w:val="001A21A3"/>
    <w:rsid w:val="001A24A7"/>
    <w:rsid w:val="001A4B16"/>
    <w:rsid w:val="001A51E4"/>
    <w:rsid w:val="001B1069"/>
    <w:rsid w:val="001B5249"/>
    <w:rsid w:val="001C19A0"/>
    <w:rsid w:val="001C1BB4"/>
    <w:rsid w:val="001C1BF8"/>
    <w:rsid w:val="001C36F8"/>
    <w:rsid w:val="001C3E72"/>
    <w:rsid w:val="001C6336"/>
    <w:rsid w:val="001D078F"/>
    <w:rsid w:val="001D0DC8"/>
    <w:rsid w:val="001D0F10"/>
    <w:rsid w:val="001D1497"/>
    <w:rsid w:val="001D154D"/>
    <w:rsid w:val="001D2580"/>
    <w:rsid w:val="001D3028"/>
    <w:rsid w:val="001D46D5"/>
    <w:rsid w:val="001D48BE"/>
    <w:rsid w:val="001D5EAD"/>
    <w:rsid w:val="001D6820"/>
    <w:rsid w:val="001D7EA3"/>
    <w:rsid w:val="001E0868"/>
    <w:rsid w:val="001E0F94"/>
    <w:rsid w:val="001E4EA6"/>
    <w:rsid w:val="001E5435"/>
    <w:rsid w:val="001E6E81"/>
    <w:rsid w:val="001F22C0"/>
    <w:rsid w:val="001F46FB"/>
    <w:rsid w:val="0021259E"/>
    <w:rsid w:val="00212D73"/>
    <w:rsid w:val="00213822"/>
    <w:rsid w:val="00215895"/>
    <w:rsid w:val="00215A96"/>
    <w:rsid w:val="00222A73"/>
    <w:rsid w:val="00223C3D"/>
    <w:rsid w:val="00227BFF"/>
    <w:rsid w:val="002310B6"/>
    <w:rsid w:val="00236A26"/>
    <w:rsid w:val="00237144"/>
    <w:rsid w:val="002418A4"/>
    <w:rsid w:val="0024352E"/>
    <w:rsid w:val="00244281"/>
    <w:rsid w:val="0024559D"/>
    <w:rsid w:val="00246915"/>
    <w:rsid w:val="002509EC"/>
    <w:rsid w:val="00256F42"/>
    <w:rsid w:val="002577A9"/>
    <w:rsid w:val="0026167D"/>
    <w:rsid w:val="002628E1"/>
    <w:rsid w:val="0026536E"/>
    <w:rsid w:val="00272C49"/>
    <w:rsid w:val="00280AB9"/>
    <w:rsid w:val="00284DC8"/>
    <w:rsid w:val="0028707F"/>
    <w:rsid w:val="002A0AEA"/>
    <w:rsid w:val="002A6E51"/>
    <w:rsid w:val="002B347C"/>
    <w:rsid w:val="002B5CEE"/>
    <w:rsid w:val="002B60D1"/>
    <w:rsid w:val="002B649B"/>
    <w:rsid w:val="002C0771"/>
    <w:rsid w:val="002C1010"/>
    <w:rsid w:val="002C4A94"/>
    <w:rsid w:val="002C6A12"/>
    <w:rsid w:val="002D4DD1"/>
    <w:rsid w:val="002D58B3"/>
    <w:rsid w:val="002D6296"/>
    <w:rsid w:val="002D6448"/>
    <w:rsid w:val="002D7769"/>
    <w:rsid w:val="002D7880"/>
    <w:rsid w:val="002E75C0"/>
    <w:rsid w:val="002F243E"/>
    <w:rsid w:val="002F4123"/>
    <w:rsid w:val="003012B7"/>
    <w:rsid w:val="00303CFB"/>
    <w:rsid w:val="003040B6"/>
    <w:rsid w:val="003066D6"/>
    <w:rsid w:val="00311BB1"/>
    <w:rsid w:val="00317A6C"/>
    <w:rsid w:val="00322006"/>
    <w:rsid w:val="00322F18"/>
    <w:rsid w:val="00327019"/>
    <w:rsid w:val="00330237"/>
    <w:rsid w:val="00330FA9"/>
    <w:rsid w:val="00334CA2"/>
    <w:rsid w:val="00337DAF"/>
    <w:rsid w:val="00344565"/>
    <w:rsid w:val="00346BF5"/>
    <w:rsid w:val="00347CD8"/>
    <w:rsid w:val="00352487"/>
    <w:rsid w:val="00353492"/>
    <w:rsid w:val="003606BD"/>
    <w:rsid w:val="00360DAB"/>
    <w:rsid w:val="00364591"/>
    <w:rsid w:val="0036540E"/>
    <w:rsid w:val="003656C3"/>
    <w:rsid w:val="003765A6"/>
    <w:rsid w:val="00377410"/>
    <w:rsid w:val="003819F9"/>
    <w:rsid w:val="0038394B"/>
    <w:rsid w:val="00384DE0"/>
    <w:rsid w:val="0039046B"/>
    <w:rsid w:val="00393BBD"/>
    <w:rsid w:val="003959F2"/>
    <w:rsid w:val="00396118"/>
    <w:rsid w:val="00396B3B"/>
    <w:rsid w:val="003A72A7"/>
    <w:rsid w:val="003A7372"/>
    <w:rsid w:val="003B6374"/>
    <w:rsid w:val="003B74F5"/>
    <w:rsid w:val="003C0439"/>
    <w:rsid w:val="003C1ABF"/>
    <w:rsid w:val="003C2CF7"/>
    <w:rsid w:val="003C3408"/>
    <w:rsid w:val="003D576F"/>
    <w:rsid w:val="003D65E6"/>
    <w:rsid w:val="003E2D55"/>
    <w:rsid w:val="003E30A6"/>
    <w:rsid w:val="003E4A98"/>
    <w:rsid w:val="003E675B"/>
    <w:rsid w:val="003E7352"/>
    <w:rsid w:val="003F415D"/>
    <w:rsid w:val="003F47B0"/>
    <w:rsid w:val="00422C7D"/>
    <w:rsid w:val="0042601C"/>
    <w:rsid w:val="0042631A"/>
    <w:rsid w:val="0043205E"/>
    <w:rsid w:val="00435849"/>
    <w:rsid w:val="004473D7"/>
    <w:rsid w:val="004509D3"/>
    <w:rsid w:val="0045307C"/>
    <w:rsid w:val="00453D61"/>
    <w:rsid w:val="0045511E"/>
    <w:rsid w:val="00456767"/>
    <w:rsid w:val="00460829"/>
    <w:rsid w:val="00460C13"/>
    <w:rsid w:val="00461AB8"/>
    <w:rsid w:val="00462D54"/>
    <w:rsid w:val="00463878"/>
    <w:rsid w:val="0047015A"/>
    <w:rsid w:val="00470815"/>
    <w:rsid w:val="00470F95"/>
    <w:rsid w:val="004711CE"/>
    <w:rsid w:val="004906D7"/>
    <w:rsid w:val="00491B5E"/>
    <w:rsid w:val="00492DE4"/>
    <w:rsid w:val="00496027"/>
    <w:rsid w:val="00496154"/>
    <w:rsid w:val="004A307A"/>
    <w:rsid w:val="004A7715"/>
    <w:rsid w:val="004A7952"/>
    <w:rsid w:val="004B258D"/>
    <w:rsid w:val="004B5294"/>
    <w:rsid w:val="004C167C"/>
    <w:rsid w:val="004C2A2D"/>
    <w:rsid w:val="004C4A1B"/>
    <w:rsid w:val="004D36E0"/>
    <w:rsid w:val="004D581A"/>
    <w:rsid w:val="004D60AE"/>
    <w:rsid w:val="004D65FD"/>
    <w:rsid w:val="004D70FE"/>
    <w:rsid w:val="004E5D50"/>
    <w:rsid w:val="004F07EE"/>
    <w:rsid w:val="004F4B37"/>
    <w:rsid w:val="004F6165"/>
    <w:rsid w:val="004F6D3A"/>
    <w:rsid w:val="005072A1"/>
    <w:rsid w:val="00507C92"/>
    <w:rsid w:val="005138E9"/>
    <w:rsid w:val="005167D8"/>
    <w:rsid w:val="00516F19"/>
    <w:rsid w:val="00532D12"/>
    <w:rsid w:val="005335A2"/>
    <w:rsid w:val="0053360D"/>
    <w:rsid w:val="00535F44"/>
    <w:rsid w:val="00540142"/>
    <w:rsid w:val="0054238D"/>
    <w:rsid w:val="00544594"/>
    <w:rsid w:val="00545460"/>
    <w:rsid w:val="00550CAF"/>
    <w:rsid w:val="00551ABA"/>
    <w:rsid w:val="005530B0"/>
    <w:rsid w:val="00557346"/>
    <w:rsid w:val="0056260E"/>
    <w:rsid w:val="00565501"/>
    <w:rsid w:val="00565AA7"/>
    <w:rsid w:val="00567181"/>
    <w:rsid w:val="00567665"/>
    <w:rsid w:val="005704D1"/>
    <w:rsid w:val="00574A4D"/>
    <w:rsid w:val="0057605C"/>
    <w:rsid w:val="005770E7"/>
    <w:rsid w:val="00577489"/>
    <w:rsid w:val="00581D37"/>
    <w:rsid w:val="00584BE0"/>
    <w:rsid w:val="00587FD1"/>
    <w:rsid w:val="005A0B45"/>
    <w:rsid w:val="005A7DCD"/>
    <w:rsid w:val="005B6DC7"/>
    <w:rsid w:val="005B714C"/>
    <w:rsid w:val="005B7D9C"/>
    <w:rsid w:val="005C2B30"/>
    <w:rsid w:val="005C3299"/>
    <w:rsid w:val="005D402E"/>
    <w:rsid w:val="005E0406"/>
    <w:rsid w:val="005F044D"/>
    <w:rsid w:val="005F0C12"/>
    <w:rsid w:val="005F38E1"/>
    <w:rsid w:val="005F4B5B"/>
    <w:rsid w:val="00606B66"/>
    <w:rsid w:val="00617453"/>
    <w:rsid w:val="00617873"/>
    <w:rsid w:val="006276A7"/>
    <w:rsid w:val="00627F1C"/>
    <w:rsid w:val="00634504"/>
    <w:rsid w:val="006420AE"/>
    <w:rsid w:val="00642DF8"/>
    <w:rsid w:val="00644B25"/>
    <w:rsid w:val="00646D70"/>
    <w:rsid w:val="0065640E"/>
    <w:rsid w:val="00660F00"/>
    <w:rsid w:val="00661751"/>
    <w:rsid w:val="00673077"/>
    <w:rsid w:val="006824D5"/>
    <w:rsid w:val="00682806"/>
    <w:rsid w:val="00683FDD"/>
    <w:rsid w:val="00685D3E"/>
    <w:rsid w:val="00691282"/>
    <w:rsid w:val="00693BAA"/>
    <w:rsid w:val="006949CB"/>
    <w:rsid w:val="0069601D"/>
    <w:rsid w:val="00696C55"/>
    <w:rsid w:val="006A2C01"/>
    <w:rsid w:val="006B099D"/>
    <w:rsid w:val="006B1A48"/>
    <w:rsid w:val="006B38BF"/>
    <w:rsid w:val="006B6D3D"/>
    <w:rsid w:val="006B7251"/>
    <w:rsid w:val="006C2181"/>
    <w:rsid w:val="006C76AB"/>
    <w:rsid w:val="006D19DC"/>
    <w:rsid w:val="006D38EE"/>
    <w:rsid w:val="006E0F5F"/>
    <w:rsid w:val="006F23C6"/>
    <w:rsid w:val="006F69BD"/>
    <w:rsid w:val="006F7BC1"/>
    <w:rsid w:val="0070691E"/>
    <w:rsid w:val="00710391"/>
    <w:rsid w:val="00711121"/>
    <w:rsid w:val="007118C3"/>
    <w:rsid w:val="00714753"/>
    <w:rsid w:val="00715ACD"/>
    <w:rsid w:val="00717B64"/>
    <w:rsid w:val="00723573"/>
    <w:rsid w:val="007251B6"/>
    <w:rsid w:val="007267A8"/>
    <w:rsid w:val="00727423"/>
    <w:rsid w:val="00730B32"/>
    <w:rsid w:val="00731378"/>
    <w:rsid w:val="007322F2"/>
    <w:rsid w:val="00733B81"/>
    <w:rsid w:val="00735695"/>
    <w:rsid w:val="0074268A"/>
    <w:rsid w:val="00753598"/>
    <w:rsid w:val="00754A9E"/>
    <w:rsid w:val="00761D0A"/>
    <w:rsid w:val="007658ED"/>
    <w:rsid w:val="00766D0C"/>
    <w:rsid w:val="007800CA"/>
    <w:rsid w:val="00784185"/>
    <w:rsid w:val="00787611"/>
    <w:rsid w:val="00791C54"/>
    <w:rsid w:val="007A05AF"/>
    <w:rsid w:val="007A1D0C"/>
    <w:rsid w:val="007A2D13"/>
    <w:rsid w:val="007A487A"/>
    <w:rsid w:val="007B2FAC"/>
    <w:rsid w:val="007B3293"/>
    <w:rsid w:val="007B37A6"/>
    <w:rsid w:val="007D0097"/>
    <w:rsid w:val="007D62E1"/>
    <w:rsid w:val="007D6632"/>
    <w:rsid w:val="007E1C5F"/>
    <w:rsid w:val="007E2459"/>
    <w:rsid w:val="007E4604"/>
    <w:rsid w:val="007E71B8"/>
    <w:rsid w:val="007F0540"/>
    <w:rsid w:val="007F1051"/>
    <w:rsid w:val="007F4037"/>
    <w:rsid w:val="007F5367"/>
    <w:rsid w:val="007F68DB"/>
    <w:rsid w:val="007F78E4"/>
    <w:rsid w:val="007F7D0F"/>
    <w:rsid w:val="008061DA"/>
    <w:rsid w:val="00811D38"/>
    <w:rsid w:val="00813EBA"/>
    <w:rsid w:val="008150C7"/>
    <w:rsid w:val="00823704"/>
    <w:rsid w:val="00823B04"/>
    <w:rsid w:val="00826DC8"/>
    <w:rsid w:val="00842C9B"/>
    <w:rsid w:val="00843481"/>
    <w:rsid w:val="008517FB"/>
    <w:rsid w:val="0085217E"/>
    <w:rsid w:val="008563E1"/>
    <w:rsid w:val="00861D0E"/>
    <w:rsid w:val="0086428B"/>
    <w:rsid w:val="00867DE5"/>
    <w:rsid w:val="00873F15"/>
    <w:rsid w:val="00873FBF"/>
    <w:rsid w:val="008829A7"/>
    <w:rsid w:val="00884294"/>
    <w:rsid w:val="0088439D"/>
    <w:rsid w:val="0088589E"/>
    <w:rsid w:val="008865DE"/>
    <w:rsid w:val="008902BE"/>
    <w:rsid w:val="0089432B"/>
    <w:rsid w:val="008963A3"/>
    <w:rsid w:val="008A1443"/>
    <w:rsid w:val="008A2D41"/>
    <w:rsid w:val="008A77DB"/>
    <w:rsid w:val="008B1592"/>
    <w:rsid w:val="008B3D84"/>
    <w:rsid w:val="008B4BBD"/>
    <w:rsid w:val="008B4FD3"/>
    <w:rsid w:val="008C5E06"/>
    <w:rsid w:val="008D01B6"/>
    <w:rsid w:val="008D61D2"/>
    <w:rsid w:val="008D6E86"/>
    <w:rsid w:val="008D7BBE"/>
    <w:rsid w:val="008E3AC7"/>
    <w:rsid w:val="008E74B0"/>
    <w:rsid w:val="008E765B"/>
    <w:rsid w:val="008F0039"/>
    <w:rsid w:val="008F4620"/>
    <w:rsid w:val="00903EDB"/>
    <w:rsid w:val="00907807"/>
    <w:rsid w:val="0091116E"/>
    <w:rsid w:val="009112CB"/>
    <w:rsid w:val="00913BD5"/>
    <w:rsid w:val="009201C7"/>
    <w:rsid w:val="00921443"/>
    <w:rsid w:val="00922E1A"/>
    <w:rsid w:val="00924EFB"/>
    <w:rsid w:val="00934F0A"/>
    <w:rsid w:val="00937A07"/>
    <w:rsid w:val="00937C33"/>
    <w:rsid w:val="00942A51"/>
    <w:rsid w:val="00944A5B"/>
    <w:rsid w:val="00951FA8"/>
    <w:rsid w:val="00955718"/>
    <w:rsid w:val="00955EC0"/>
    <w:rsid w:val="00956659"/>
    <w:rsid w:val="00962C0F"/>
    <w:rsid w:val="00964C1A"/>
    <w:rsid w:val="00965A07"/>
    <w:rsid w:val="00971BF5"/>
    <w:rsid w:val="00974B86"/>
    <w:rsid w:val="00976C2D"/>
    <w:rsid w:val="009779B2"/>
    <w:rsid w:val="009804A5"/>
    <w:rsid w:val="00981C9E"/>
    <w:rsid w:val="00982C05"/>
    <w:rsid w:val="009A0BB8"/>
    <w:rsid w:val="009A5A28"/>
    <w:rsid w:val="009B08CB"/>
    <w:rsid w:val="009B1F96"/>
    <w:rsid w:val="009C0D73"/>
    <w:rsid w:val="009C29E4"/>
    <w:rsid w:val="009C4CF1"/>
    <w:rsid w:val="009C694F"/>
    <w:rsid w:val="009C7816"/>
    <w:rsid w:val="009D1309"/>
    <w:rsid w:val="009D4736"/>
    <w:rsid w:val="009E1F9B"/>
    <w:rsid w:val="009E509F"/>
    <w:rsid w:val="009F3D25"/>
    <w:rsid w:val="009F6908"/>
    <w:rsid w:val="00A0393B"/>
    <w:rsid w:val="00A06D20"/>
    <w:rsid w:val="00A12DF0"/>
    <w:rsid w:val="00A26E60"/>
    <w:rsid w:val="00A271C1"/>
    <w:rsid w:val="00A31450"/>
    <w:rsid w:val="00A33AFB"/>
    <w:rsid w:val="00A375CF"/>
    <w:rsid w:val="00A4483A"/>
    <w:rsid w:val="00A460DB"/>
    <w:rsid w:val="00A51611"/>
    <w:rsid w:val="00A55CB4"/>
    <w:rsid w:val="00A6514B"/>
    <w:rsid w:val="00A66C44"/>
    <w:rsid w:val="00A70B41"/>
    <w:rsid w:val="00A71583"/>
    <w:rsid w:val="00A71F5D"/>
    <w:rsid w:val="00A80352"/>
    <w:rsid w:val="00A818B1"/>
    <w:rsid w:val="00A822A1"/>
    <w:rsid w:val="00A82AF0"/>
    <w:rsid w:val="00A84984"/>
    <w:rsid w:val="00A8671E"/>
    <w:rsid w:val="00A86B9B"/>
    <w:rsid w:val="00A93B35"/>
    <w:rsid w:val="00AA0297"/>
    <w:rsid w:val="00AA4185"/>
    <w:rsid w:val="00AA457B"/>
    <w:rsid w:val="00AA518F"/>
    <w:rsid w:val="00AB0102"/>
    <w:rsid w:val="00AB1FCF"/>
    <w:rsid w:val="00AB2FBE"/>
    <w:rsid w:val="00AB75EE"/>
    <w:rsid w:val="00AC0A2D"/>
    <w:rsid w:val="00AC2A9F"/>
    <w:rsid w:val="00AD20DA"/>
    <w:rsid w:val="00AD24EB"/>
    <w:rsid w:val="00AD63FC"/>
    <w:rsid w:val="00AD6FC3"/>
    <w:rsid w:val="00AE7044"/>
    <w:rsid w:val="00AF1C17"/>
    <w:rsid w:val="00AF3DA2"/>
    <w:rsid w:val="00AF4CAF"/>
    <w:rsid w:val="00AF689A"/>
    <w:rsid w:val="00B014F7"/>
    <w:rsid w:val="00B04291"/>
    <w:rsid w:val="00B079D7"/>
    <w:rsid w:val="00B10EA1"/>
    <w:rsid w:val="00B14310"/>
    <w:rsid w:val="00B14B49"/>
    <w:rsid w:val="00B150FA"/>
    <w:rsid w:val="00B16AF9"/>
    <w:rsid w:val="00B173FC"/>
    <w:rsid w:val="00B231FA"/>
    <w:rsid w:val="00B25ACA"/>
    <w:rsid w:val="00B272AB"/>
    <w:rsid w:val="00B3451B"/>
    <w:rsid w:val="00B366FC"/>
    <w:rsid w:val="00B36DCB"/>
    <w:rsid w:val="00B44519"/>
    <w:rsid w:val="00B44A75"/>
    <w:rsid w:val="00B51F7A"/>
    <w:rsid w:val="00B5512E"/>
    <w:rsid w:val="00B570A2"/>
    <w:rsid w:val="00B65AE6"/>
    <w:rsid w:val="00B663C9"/>
    <w:rsid w:val="00B67FD5"/>
    <w:rsid w:val="00B703A5"/>
    <w:rsid w:val="00B73FE5"/>
    <w:rsid w:val="00B74D5B"/>
    <w:rsid w:val="00B81C0F"/>
    <w:rsid w:val="00B83182"/>
    <w:rsid w:val="00B831E1"/>
    <w:rsid w:val="00B83527"/>
    <w:rsid w:val="00B84D0D"/>
    <w:rsid w:val="00B85928"/>
    <w:rsid w:val="00B87A2A"/>
    <w:rsid w:val="00B93547"/>
    <w:rsid w:val="00B9402F"/>
    <w:rsid w:val="00BA012A"/>
    <w:rsid w:val="00BB1CF3"/>
    <w:rsid w:val="00BB31B6"/>
    <w:rsid w:val="00BB64A3"/>
    <w:rsid w:val="00BC36E9"/>
    <w:rsid w:val="00BC4307"/>
    <w:rsid w:val="00BC4B21"/>
    <w:rsid w:val="00BC7736"/>
    <w:rsid w:val="00BC7B19"/>
    <w:rsid w:val="00BD01B0"/>
    <w:rsid w:val="00BD70B4"/>
    <w:rsid w:val="00BE2649"/>
    <w:rsid w:val="00BE551B"/>
    <w:rsid w:val="00BF1B48"/>
    <w:rsid w:val="00BF2FD9"/>
    <w:rsid w:val="00BF3A7B"/>
    <w:rsid w:val="00BF4880"/>
    <w:rsid w:val="00BF6540"/>
    <w:rsid w:val="00BF7413"/>
    <w:rsid w:val="00BF7C30"/>
    <w:rsid w:val="00C0183B"/>
    <w:rsid w:val="00C01C3F"/>
    <w:rsid w:val="00C036F7"/>
    <w:rsid w:val="00C0489D"/>
    <w:rsid w:val="00C07A11"/>
    <w:rsid w:val="00C1404D"/>
    <w:rsid w:val="00C14479"/>
    <w:rsid w:val="00C14C42"/>
    <w:rsid w:val="00C267DA"/>
    <w:rsid w:val="00C371CF"/>
    <w:rsid w:val="00C4217D"/>
    <w:rsid w:val="00C42285"/>
    <w:rsid w:val="00C4404C"/>
    <w:rsid w:val="00C44CBF"/>
    <w:rsid w:val="00C450AD"/>
    <w:rsid w:val="00C54692"/>
    <w:rsid w:val="00C54750"/>
    <w:rsid w:val="00C60619"/>
    <w:rsid w:val="00C64620"/>
    <w:rsid w:val="00C71248"/>
    <w:rsid w:val="00C72FE2"/>
    <w:rsid w:val="00C735AA"/>
    <w:rsid w:val="00C73DE0"/>
    <w:rsid w:val="00C85645"/>
    <w:rsid w:val="00C90480"/>
    <w:rsid w:val="00C9560D"/>
    <w:rsid w:val="00C95AE0"/>
    <w:rsid w:val="00CA2721"/>
    <w:rsid w:val="00CA5ABB"/>
    <w:rsid w:val="00CB0F51"/>
    <w:rsid w:val="00CB1022"/>
    <w:rsid w:val="00CD033B"/>
    <w:rsid w:val="00CD4955"/>
    <w:rsid w:val="00CE02C0"/>
    <w:rsid w:val="00CE744F"/>
    <w:rsid w:val="00CF45A2"/>
    <w:rsid w:val="00CF4816"/>
    <w:rsid w:val="00CF5227"/>
    <w:rsid w:val="00CF6E69"/>
    <w:rsid w:val="00CF7E15"/>
    <w:rsid w:val="00D01E71"/>
    <w:rsid w:val="00D032A1"/>
    <w:rsid w:val="00D0691A"/>
    <w:rsid w:val="00D0695A"/>
    <w:rsid w:val="00D069D2"/>
    <w:rsid w:val="00D06C82"/>
    <w:rsid w:val="00D07023"/>
    <w:rsid w:val="00D07D2E"/>
    <w:rsid w:val="00D07FE3"/>
    <w:rsid w:val="00D13C68"/>
    <w:rsid w:val="00D2081D"/>
    <w:rsid w:val="00D233A5"/>
    <w:rsid w:val="00D321B5"/>
    <w:rsid w:val="00D3407E"/>
    <w:rsid w:val="00D41632"/>
    <w:rsid w:val="00D44C8C"/>
    <w:rsid w:val="00D45F3E"/>
    <w:rsid w:val="00D50296"/>
    <w:rsid w:val="00D517D1"/>
    <w:rsid w:val="00D562DE"/>
    <w:rsid w:val="00D6206A"/>
    <w:rsid w:val="00D6389E"/>
    <w:rsid w:val="00D6410F"/>
    <w:rsid w:val="00D66217"/>
    <w:rsid w:val="00D74E60"/>
    <w:rsid w:val="00D76AD3"/>
    <w:rsid w:val="00D803D0"/>
    <w:rsid w:val="00D81897"/>
    <w:rsid w:val="00D83FBE"/>
    <w:rsid w:val="00D86657"/>
    <w:rsid w:val="00D86879"/>
    <w:rsid w:val="00D873C4"/>
    <w:rsid w:val="00D90266"/>
    <w:rsid w:val="00D918B5"/>
    <w:rsid w:val="00D92D7F"/>
    <w:rsid w:val="00D93B6D"/>
    <w:rsid w:val="00D93C9F"/>
    <w:rsid w:val="00D97C3D"/>
    <w:rsid w:val="00DA08AE"/>
    <w:rsid w:val="00DA5C45"/>
    <w:rsid w:val="00DA6F53"/>
    <w:rsid w:val="00DB1F2B"/>
    <w:rsid w:val="00DB4542"/>
    <w:rsid w:val="00DB7B8A"/>
    <w:rsid w:val="00DC07AE"/>
    <w:rsid w:val="00DC3381"/>
    <w:rsid w:val="00DC5215"/>
    <w:rsid w:val="00DD107C"/>
    <w:rsid w:val="00DD1F7B"/>
    <w:rsid w:val="00DD7D4F"/>
    <w:rsid w:val="00DE2AEC"/>
    <w:rsid w:val="00DE5384"/>
    <w:rsid w:val="00DE59B5"/>
    <w:rsid w:val="00DE59CB"/>
    <w:rsid w:val="00DE7197"/>
    <w:rsid w:val="00DF1965"/>
    <w:rsid w:val="00DF2265"/>
    <w:rsid w:val="00DF6A95"/>
    <w:rsid w:val="00E04041"/>
    <w:rsid w:val="00E15B09"/>
    <w:rsid w:val="00E15FB2"/>
    <w:rsid w:val="00E2288B"/>
    <w:rsid w:val="00E228C5"/>
    <w:rsid w:val="00E264D6"/>
    <w:rsid w:val="00E26EE6"/>
    <w:rsid w:val="00E31C2E"/>
    <w:rsid w:val="00E3598B"/>
    <w:rsid w:val="00E414FE"/>
    <w:rsid w:val="00E41740"/>
    <w:rsid w:val="00E46161"/>
    <w:rsid w:val="00E56446"/>
    <w:rsid w:val="00E60B5A"/>
    <w:rsid w:val="00E62293"/>
    <w:rsid w:val="00E627C1"/>
    <w:rsid w:val="00E6335A"/>
    <w:rsid w:val="00E65E5F"/>
    <w:rsid w:val="00E663DB"/>
    <w:rsid w:val="00E67438"/>
    <w:rsid w:val="00E7193D"/>
    <w:rsid w:val="00E72FBA"/>
    <w:rsid w:val="00E75651"/>
    <w:rsid w:val="00E81FF0"/>
    <w:rsid w:val="00E8429A"/>
    <w:rsid w:val="00E854A8"/>
    <w:rsid w:val="00E922AA"/>
    <w:rsid w:val="00E962F4"/>
    <w:rsid w:val="00E96FD1"/>
    <w:rsid w:val="00EB1032"/>
    <w:rsid w:val="00EB423E"/>
    <w:rsid w:val="00EC0A1F"/>
    <w:rsid w:val="00EC1BC3"/>
    <w:rsid w:val="00EC25D9"/>
    <w:rsid w:val="00EC7BB8"/>
    <w:rsid w:val="00ED2DE3"/>
    <w:rsid w:val="00ED4278"/>
    <w:rsid w:val="00ED5F8C"/>
    <w:rsid w:val="00ED6C89"/>
    <w:rsid w:val="00ED7451"/>
    <w:rsid w:val="00EE5881"/>
    <w:rsid w:val="00EE6C5D"/>
    <w:rsid w:val="00EE7CF4"/>
    <w:rsid w:val="00EF3235"/>
    <w:rsid w:val="00EF368F"/>
    <w:rsid w:val="00EF59BF"/>
    <w:rsid w:val="00EF680E"/>
    <w:rsid w:val="00F012DA"/>
    <w:rsid w:val="00F0678F"/>
    <w:rsid w:val="00F07F04"/>
    <w:rsid w:val="00F104A7"/>
    <w:rsid w:val="00F13F7E"/>
    <w:rsid w:val="00F1472B"/>
    <w:rsid w:val="00F148E4"/>
    <w:rsid w:val="00F22971"/>
    <w:rsid w:val="00F264EF"/>
    <w:rsid w:val="00F30519"/>
    <w:rsid w:val="00F35785"/>
    <w:rsid w:val="00F36F34"/>
    <w:rsid w:val="00F40AD8"/>
    <w:rsid w:val="00F412E9"/>
    <w:rsid w:val="00F41998"/>
    <w:rsid w:val="00F433F4"/>
    <w:rsid w:val="00F4585A"/>
    <w:rsid w:val="00F502E3"/>
    <w:rsid w:val="00F63C80"/>
    <w:rsid w:val="00F71B94"/>
    <w:rsid w:val="00F722C0"/>
    <w:rsid w:val="00F82E63"/>
    <w:rsid w:val="00F83908"/>
    <w:rsid w:val="00F851A9"/>
    <w:rsid w:val="00F85E59"/>
    <w:rsid w:val="00F92F6E"/>
    <w:rsid w:val="00FA0FB3"/>
    <w:rsid w:val="00FA723E"/>
    <w:rsid w:val="00FB51FA"/>
    <w:rsid w:val="00FB65A0"/>
    <w:rsid w:val="00FC18B2"/>
    <w:rsid w:val="00FC2A36"/>
    <w:rsid w:val="00FC3F05"/>
    <w:rsid w:val="00FD2BD1"/>
    <w:rsid w:val="00FD4535"/>
    <w:rsid w:val="00FD65F8"/>
    <w:rsid w:val="00FD7B6A"/>
    <w:rsid w:val="00FE38A3"/>
    <w:rsid w:val="00FE6BE0"/>
    <w:rsid w:val="00FF02F9"/>
    <w:rsid w:val="00FF21B4"/>
    <w:rsid w:val="00FF33F8"/>
    <w:rsid w:val="00FF4FB6"/>
    <w:rsid w:val="0443EC29"/>
    <w:rsid w:val="3A1FED9E"/>
    <w:rsid w:val="4EDC7E8E"/>
    <w:rsid w:val="6262BE6A"/>
    <w:rsid w:val="6861F236"/>
    <w:rsid w:val="6EA5A883"/>
    <w:rsid w:val="6F6D16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258D57A6"/>
  <w15:docId w15:val="{A664F736-AD02-6146-A969-3C5C2E931C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7E3C"/>
    <w:pPr>
      <w:spacing w:after="240"/>
    </w:pPr>
    <w:rPr>
      <w:rFonts w:ascii="Garamond" w:hAnsi="Garamond"/>
      <w:sz w:val="24"/>
      <w:szCs w:val="22"/>
      <w:lang w:val="en-US" w:eastAsia="en-US"/>
    </w:rPr>
  </w:style>
  <w:style w:type="paragraph" w:styleId="Heading1">
    <w:name w:val="heading 1"/>
    <w:basedOn w:val="Normal"/>
    <w:next w:val="BodyText"/>
    <w:link w:val="Heading1Char"/>
    <w:qFormat/>
    <w:rsid w:val="00574A4D"/>
    <w:pPr>
      <w:numPr>
        <w:numId w:val="25"/>
      </w:numPr>
      <w:outlineLvl w:val="0"/>
    </w:pPr>
    <w:rPr>
      <w:bCs/>
      <w:kern w:val="32"/>
      <w:szCs w:val="32"/>
    </w:rPr>
  </w:style>
  <w:style w:type="paragraph" w:styleId="Heading2">
    <w:name w:val="heading 2"/>
    <w:basedOn w:val="Heading1"/>
    <w:next w:val="BodyText"/>
    <w:link w:val="Heading2Char"/>
    <w:qFormat/>
    <w:rsid w:val="00727423"/>
    <w:pPr>
      <w:numPr>
        <w:ilvl w:val="1"/>
      </w:numPr>
      <w:tabs>
        <w:tab w:val="left" w:pos="1440"/>
      </w:tabs>
      <w:ind w:left="1080" w:hanging="720"/>
      <w:outlineLvl w:val="1"/>
    </w:pPr>
  </w:style>
  <w:style w:type="paragraph" w:styleId="Heading3">
    <w:name w:val="heading 3"/>
    <w:basedOn w:val="Heading2"/>
    <w:next w:val="BodyText"/>
    <w:qFormat/>
    <w:rsid w:val="00B85928"/>
    <w:pPr>
      <w:numPr>
        <w:ilvl w:val="2"/>
      </w:numPr>
      <w:ind w:left="1440"/>
      <w:outlineLvl w:val="2"/>
    </w:pPr>
  </w:style>
  <w:style w:type="paragraph" w:styleId="Heading4">
    <w:name w:val="heading 4"/>
    <w:basedOn w:val="Normal"/>
    <w:next w:val="BodyText"/>
    <w:qFormat/>
    <w:rsid w:val="00574A4D"/>
    <w:pPr>
      <w:numPr>
        <w:ilvl w:val="3"/>
        <w:numId w:val="25"/>
      </w:numPr>
      <w:outlineLvl w:val="3"/>
    </w:pPr>
    <w:rPr>
      <w:bCs/>
      <w:szCs w:val="28"/>
    </w:rPr>
  </w:style>
  <w:style w:type="paragraph" w:styleId="Heading5">
    <w:name w:val="heading 5"/>
    <w:basedOn w:val="Normal"/>
    <w:next w:val="BodyText"/>
    <w:qFormat/>
    <w:rsid w:val="00574A4D"/>
    <w:pPr>
      <w:numPr>
        <w:ilvl w:val="4"/>
        <w:numId w:val="25"/>
      </w:numPr>
      <w:outlineLvl w:val="4"/>
    </w:pPr>
    <w:rPr>
      <w:bCs/>
      <w:iCs/>
      <w:szCs w:val="26"/>
    </w:rPr>
  </w:style>
  <w:style w:type="paragraph" w:styleId="Heading6">
    <w:name w:val="heading 6"/>
    <w:basedOn w:val="Normal"/>
    <w:next w:val="BodyText"/>
    <w:qFormat/>
    <w:rsid w:val="00574A4D"/>
    <w:pPr>
      <w:numPr>
        <w:ilvl w:val="5"/>
        <w:numId w:val="25"/>
      </w:numPr>
      <w:outlineLvl w:val="5"/>
    </w:pPr>
    <w:rPr>
      <w:bCs/>
    </w:rPr>
  </w:style>
  <w:style w:type="paragraph" w:styleId="Heading7">
    <w:name w:val="heading 7"/>
    <w:basedOn w:val="Normal"/>
    <w:next w:val="BodyText"/>
    <w:qFormat/>
    <w:rsid w:val="00574A4D"/>
    <w:pPr>
      <w:numPr>
        <w:ilvl w:val="6"/>
        <w:numId w:val="25"/>
      </w:numPr>
      <w:outlineLvl w:val="6"/>
    </w:pPr>
  </w:style>
  <w:style w:type="paragraph" w:styleId="Heading8">
    <w:name w:val="heading 8"/>
    <w:basedOn w:val="Normal"/>
    <w:next w:val="BodyText"/>
    <w:qFormat/>
    <w:rsid w:val="00574A4D"/>
    <w:pPr>
      <w:numPr>
        <w:ilvl w:val="7"/>
        <w:numId w:val="25"/>
      </w:numPr>
      <w:outlineLvl w:val="7"/>
    </w:pPr>
    <w:rPr>
      <w:iCs/>
    </w:rPr>
  </w:style>
  <w:style w:type="paragraph" w:styleId="Heading9">
    <w:name w:val="heading 9"/>
    <w:basedOn w:val="Caption"/>
    <w:next w:val="BodyText"/>
    <w:qFormat/>
    <w:rsid w:val="007D6632"/>
    <w:pPr>
      <w:outlineLvl w:val="8"/>
    </w:pPr>
    <w:rPr>
      <w:rFonts w:ascii="Garamond" w:hAnsi="Garamond"/>
      <w:b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630672"/>
    <w:pPr>
      <w:ind w:left="1440" w:firstLine="720"/>
      <w:jc w:val="both"/>
    </w:pPr>
  </w:style>
  <w:style w:type="paragraph" w:styleId="Footer">
    <w:name w:val="footer"/>
    <w:basedOn w:val="Normal"/>
    <w:link w:val="FooterChar"/>
    <w:uiPriority w:val="99"/>
    <w:pPr>
      <w:tabs>
        <w:tab w:val="center" w:pos="4680"/>
        <w:tab w:val="right" w:pos="9360"/>
      </w:tabs>
    </w:pPr>
    <w:rPr>
      <w:sz w:val="16"/>
    </w:rPr>
  </w:style>
  <w:style w:type="character" w:styleId="FootnoteReference">
    <w:name w:val="footnote reference"/>
    <w:semiHidden/>
    <w:rPr>
      <w:vertAlign w:val="superscript"/>
      <w:lang w:val="en-US"/>
    </w:rPr>
  </w:style>
  <w:style w:type="paragraph" w:styleId="FootnoteText">
    <w:name w:val="footnote text"/>
    <w:basedOn w:val="Normal"/>
    <w:link w:val="FootnoteTextChar"/>
    <w:rPr>
      <w:sz w:val="20"/>
      <w:szCs w:val="20"/>
    </w:rPr>
  </w:style>
  <w:style w:type="paragraph" w:styleId="Header">
    <w:name w:val="header"/>
    <w:basedOn w:val="Normal"/>
    <w:pPr>
      <w:tabs>
        <w:tab w:val="center" w:pos="4680"/>
        <w:tab w:val="right" w:pos="9360"/>
      </w:tabs>
    </w:pPr>
  </w:style>
  <w:style w:type="character" w:styleId="PageNumber">
    <w:name w:val="page number"/>
    <w:basedOn w:val="DefaultParagraphFont"/>
    <w:semiHidden/>
    <w:rPr>
      <w:lang w:val="en-US"/>
    </w:rPr>
  </w:style>
  <w:style w:type="paragraph" w:styleId="TOC1">
    <w:name w:val="toc 1"/>
    <w:basedOn w:val="Normal"/>
    <w:next w:val="Normal"/>
    <w:autoRedefine/>
    <w:pPr>
      <w:ind w:left="720" w:right="432" w:hanging="720"/>
    </w:pPr>
    <w:rPr>
      <w:noProof/>
      <w:szCs w:val="20"/>
    </w:rPr>
  </w:style>
  <w:style w:type="paragraph" w:styleId="TOC2">
    <w:name w:val="toc 2"/>
    <w:basedOn w:val="Normal"/>
    <w:next w:val="Normal"/>
    <w:autoRedefine/>
    <w:pPr>
      <w:tabs>
        <w:tab w:val="left" w:pos="1440"/>
        <w:tab w:val="right" w:leader="dot" w:pos="9360"/>
      </w:tabs>
      <w:ind w:left="1440" w:right="432" w:hanging="720"/>
    </w:pPr>
    <w:rPr>
      <w:noProof/>
    </w:rPr>
  </w:style>
  <w:style w:type="paragraph" w:styleId="TOC3">
    <w:name w:val="toc 3"/>
    <w:basedOn w:val="Normal"/>
    <w:next w:val="Normal"/>
    <w:autoRedefine/>
    <w:pPr>
      <w:tabs>
        <w:tab w:val="left" w:pos="2160"/>
        <w:tab w:val="right" w:leader="dot" w:pos="9360"/>
      </w:tabs>
      <w:ind w:left="2160" w:right="432" w:hanging="720"/>
    </w:pPr>
    <w:rPr>
      <w:noProof/>
    </w:rPr>
  </w:style>
  <w:style w:type="paragraph" w:styleId="TOC4">
    <w:name w:val="toc 4"/>
    <w:basedOn w:val="Normal"/>
    <w:next w:val="Normal"/>
    <w:autoRedefine/>
    <w:pPr>
      <w:tabs>
        <w:tab w:val="left" w:pos="2880"/>
        <w:tab w:val="right" w:leader="dot" w:pos="9360"/>
      </w:tabs>
      <w:ind w:left="2880" w:right="432" w:hanging="720"/>
    </w:pPr>
    <w:rPr>
      <w:noProof/>
    </w:rPr>
  </w:style>
  <w:style w:type="paragraph" w:styleId="TOC5">
    <w:name w:val="toc 5"/>
    <w:basedOn w:val="Normal"/>
    <w:next w:val="Normal"/>
    <w:autoRedefine/>
    <w:pPr>
      <w:tabs>
        <w:tab w:val="left" w:pos="3600"/>
        <w:tab w:val="right" w:leader="dot" w:pos="9360"/>
      </w:tabs>
      <w:ind w:left="3600" w:right="432" w:hanging="720"/>
    </w:pPr>
    <w:rPr>
      <w:noProof/>
    </w:rPr>
  </w:style>
  <w:style w:type="paragraph" w:styleId="TOC6">
    <w:name w:val="toc 6"/>
    <w:basedOn w:val="Normal"/>
    <w:next w:val="Normal"/>
    <w:autoRedefine/>
    <w:pPr>
      <w:tabs>
        <w:tab w:val="left" w:pos="4320"/>
        <w:tab w:val="right" w:leader="dot" w:pos="9360"/>
      </w:tabs>
      <w:ind w:left="4320" w:right="432" w:hanging="720"/>
    </w:pPr>
    <w:rPr>
      <w:noProof/>
    </w:rPr>
  </w:style>
  <w:style w:type="paragraph" w:styleId="TOC7">
    <w:name w:val="toc 7"/>
    <w:basedOn w:val="Normal"/>
    <w:next w:val="Normal"/>
    <w:autoRedefine/>
    <w:pPr>
      <w:tabs>
        <w:tab w:val="left" w:pos="5040"/>
        <w:tab w:val="right" w:leader="dot" w:pos="9360"/>
      </w:tabs>
      <w:ind w:left="5040" w:right="432" w:hanging="720"/>
    </w:pPr>
    <w:rPr>
      <w:noProof/>
    </w:rPr>
  </w:style>
  <w:style w:type="paragraph" w:styleId="TOC8">
    <w:name w:val="toc 8"/>
    <w:basedOn w:val="Normal"/>
    <w:next w:val="Normal"/>
    <w:autoRedefine/>
    <w:pPr>
      <w:tabs>
        <w:tab w:val="left" w:pos="5760"/>
        <w:tab w:val="right" w:leader="dot" w:pos="9360"/>
      </w:tabs>
      <w:ind w:left="5760" w:right="432" w:hanging="720"/>
    </w:pPr>
    <w:rPr>
      <w:noProof/>
    </w:rPr>
  </w:style>
  <w:style w:type="paragraph" w:styleId="TOC9">
    <w:name w:val="toc 9"/>
    <w:basedOn w:val="Normal"/>
    <w:next w:val="Normal"/>
    <w:autoRedefine/>
    <w:pPr>
      <w:ind w:left="6480" w:right="432" w:hanging="720"/>
    </w:pPr>
    <w:rPr>
      <w:noProof/>
      <w:szCs w:val="20"/>
    </w:rPr>
  </w:style>
  <w:style w:type="paragraph" w:styleId="EndnoteText">
    <w:name w:val="endnote text"/>
    <w:basedOn w:val="Normal"/>
    <w:semiHidden/>
    <w:rPr>
      <w:szCs w:val="20"/>
    </w:rPr>
  </w:style>
  <w:style w:type="paragraph" w:styleId="TOCHeading">
    <w:name w:val="TOC Heading"/>
    <w:basedOn w:val="Normal"/>
    <w:qFormat/>
    <w:pPr>
      <w:jc w:val="center"/>
    </w:pPr>
    <w:rPr>
      <w:b/>
      <w:szCs w:val="20"/>
    </w:rPr>
  </w:style>
  <w:style w:type="paragraph" w:customStyle="1" w:styleId="TOCPage">
    <w:name w:val="TOC Page"/>
    <w:basedOn w:val="Normal"/>
    <w:semiHidden/>
    <w:pPr>
      <w:jc w:val="right"/>
    </w:pPr>
    <w:rPr>
      <w:b/>
      <w:szCs w:val="20"/>
    </w:rPr>
  </w:style>
  <w:style w:type="character" w:customStyle="1" w:styleId="DocID">
    <w:name w:val="DocID"/>
    <w:rPr>
      <w:sz w:val="16"/>
      <w:lang w:val="en-US"/>
    </w:rPr>
  </w:style>
  <w:style w:type="character" w:styleId="CommentReference">
    <w:name w:val="annotation reference"/>
    <w:uiPriority w:val="99"/>
    <w:semiHidden/>
    <w:rPr>
      <w:sz w:val="16"/>
      <w:szCs w:val="16"/>
      <w:lang w:val="en-US"/>
    </w:rPr>
  </w:style>
  <w:style w:type="paragraph" w:styleId="CommentText">
    <w:name w:val="annotation text"/>
    <w:basedOn w:val="Normal"/>
    <w:link w:val="CommentTextChar"/>
    <w:uiPriority w:val="99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customStyle="1" w:styleId="LeftIndentItalic">
    <w:name w:val="Left Indent Italic"/>
    <w:basedOn w:val="Normal"/>
    <w:rsid w:val="00330FA9"/>
    <w:pPr>
      <w:ind w:left="720"/>
    </w:pPr>
    <w:rPr>
      <w:i/>
      <w:iCs/>
      <w:sz w:val="32"/>
      <w:szCs w:val="32"/>
    </w:rPr>
  </w:style>
  <w:style w:type="paragraph" w:styleId="BlockText">
    <w:name w:val="Block Text"/>
    <w:basedOn w:val="Normal"/>
    <w:pPr>
      <w:spacing w:after="120"/>
      <w:ind w:left="1440" w:right="1440"/>
      <w:jc w:val="both"/>
    </w:pPr>
  </w:style>
  <w:style w:type="paragraph" w:styleId="BodyText2">
    <w:name w:val="Body Text 2"/>
    <w:basedOn w:val="Normal"/>
    <w:pPr>
      <w:spacing w:after="120" w:line="480" w:lineRule="auto"/>
      <w:jc w:val="both"/>
    </w:pPr>
  </w:style>
  <w:style w:type="paragraph" w:styleId="BodyText3">
    <w:name w:val="Body Text 3"/>
    <w:basedOn w:val="Normal"/>
    <w:pPr>
      <w:spacing w:after="120"/>
      <w:jc w:val="both"/>
    </w:pPr>
    <w:rPr>
      <w:sz w:val="16"/>
      <w:szCs w:val="16"/>
    </w:rPr>
  </w:style>
  <w:style w:type="paragraph" w:styleId="Caption">
    <w:name w:val="caption"/>
    <w:basedOn w:val="Normal"/>
    <w:next w:val="Normal"/>
    <w:qFormat/>
    <w:rsid w:val="00EB1032"/>
    <w:pPr>
      <w:spacing w:line="280" w:lineRule="exact"/>
      <w:jc w:val="center"/>
    </w:pPr>
    <w:rPr>
      <w:rFonts w:ascii="Times New Roman" w:hAnsi="Times New Roman"/>
      <w:b/>
      <w:bCs/>
      <w:szCs w:val="24"/>
    </w:rPr>
  </w:style>
  <w:style w:type="paragraph" w:styleId="Closing">
    <w:name w:val="Closing"/>
    <w:basedOn w:val="Normal"/>
    <w:pPr>
      <w:ind w:left="4320"/>
    </w:p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  <w:semiHidden/>
  </w:style>
  <w:style w:type="paragraph" w:styleId="EnvelopeAddress">
    <w:name w:val="envelope address"/>
    <w:basedOn w:val="Normal"/>
    <w:semiHidden/>
    <w:pPr>
      <w:framePr w:w="7920" w:h="1980" w:hRule="exact" w:hSpace="180" w:wrap="auto" w:hAnchor="page" w:xAlign="center" w:yAlign="bottom"/>
      <w:ind w:left="2880"/>
    </w:pPr>
    <w:rPr>
      <w:rFonts w:cs="Arial"/>
      <w:szCs w:val="24"/>
    </w:rPr>
  </w:style>
  <w:style w:type="paragraph" w:styleId="EnvelopeReturn">
    <w:name w:val="envelope return"/>
    <w:basedOn w:val="Normal"/>
    <w:semiHidden/>
    <w:rPr>
      <w:rFonts w:cs="Arial"/>
      <w:sz w:val="20"/>
      <w:szCs w:val="20"/>
    </w:rPr>
  </w:style>
  <w:style w:type="paragraph" w:styleId="HTMLAddress">
    <w:name w:val="HTML Address"/>
    <w:basedOn w:val="Normal"/>
    <w:semiHidden/>
    <w:rPr>
      <w:i/>
      <w:iCs/>
    </w:rPr>
  </w:style>
  <w:style w:type="paragraph" w:styleId="HTMLPreformatted">
    <w:name w:val="HTML Preformatted"/>
    <w:basedOn w:val="Normal"/>
    <w:semiHidden/>
    <w:rPr>
      <w:rFonts w:ascii="Courier New" w:hAnsi="Courier New" w:cs="Courier New"/>
      <w:sz w:val="20"/>
      <w:szCs w:val="20"/>
    </w:rPr>
  </w:style>
  <w:style w:type="paragraph" w:styleId="Index1">
    <w:name w:val="index 1"/>
    <w:basedOn w:val="Normal"/>
    <w:next w:val="Normal"/>
    <w:autoRedefine/>
    <w:semiHidden/>
    <w:pPr>
      <w:ind w:left="220" w:hanging="220"/>
    </w:pPr>
  </w:style>
  <w:style w:type="paragraph" w:styleId="Index2">
    <w:name w:val="index 2"/>
    <w:basedOn w:val="Normal"/>
    <w:next w:val="Normal"/>
    <w:autoRedefine/>
    <w:semiHidden/>
    <w:pPr>
      <w:ind w:left="440" w:hanging="220"/>
    </w:pPr>
  </w:style>
  <w:style w:type="paragraph" w:styleId="Index3">
    <w:name w:val="index 3"/>
    <w:basedOn w:val="Normal"/>
    <w:next w:val="Normal"/>
    <w:autoRedefine/>
    <w:semiHidden/>
    <w:pPr>
      <w:ind w:left="660" w:hanging="220"/>
    </w:pPr>
  </w:style>
  <w:style w:type="paragraph" w:styleId="Index4">
    <w:name w:val="index 4"/>
    <w:basedOn w:val="Normal"/>
    <w:next w:val="Normal"/>
    <w:autoRedefine/>
    <w:semiHidden/>
    <w:pPr>
      <w:ind w:left="880" w:hanging="220"/>
    </w:pPr>
  </w:style>
  <w:style w:type="paragraph" w:styleId="Index5">
    <w:name w:val="index 5"/>
    <w:basedOn w:val="Normal"/>
    <w:next w:val="Normal"/>
    <w:autoRedefine/>
    <w:semiHidden/>
    <w:pPr>
      <w:ind w:left="1100" w:hanging="220"/>
    </w:pPr>
  </w:style>
  <w:style w:type="paragraph" w:styleId="Index6">
    <w:name w:val="index 6"/>
    <w:basedOn w:val="Normal"/>
    <w:next w:val="Normal"/>
    <w:autoRedefine/>
    <w:semiHidden/>
    <w:pPr>
      <w:ind w:left="1320" w:hanging="220"/>
    </w:pPr>
  </w:style>
  <w:style w:type="paragraph" w:styleId="Index7">
    <w:name w:val="index 7"/>
    <w:basedOn w:val="Normal"/>
    <w:next w:val="Normal"/>
    <w:autoRedefine/>
    <w:semiHidden/>
    <w:pPr>
      <w:ind w:left="1540" w:hanging="220"/>
    </w:pPr>
  </w:style>
  <w:style w:type="paragraph" w:styleId="Index8">
    <w:name w:val="index 8"/>
    <w:basedOn w:val="Normal"/>
    <w:next w:val="Normal"/>
    <w:autoRedefine/>
    <w:semiHidden/>
    <w:pPr>
      <w:ind w:left="1760" w:hanging="220"/>
    </w:pPr>
  </w:style>
  <w:style w:type="paragraph" w:styleId="Index9">
    <w:name w:val="index 9"/>
    <w:basedOn w:val="Normal"/>
    <w:next w:val="Normal"/>
    <w:autoRedefine/>
    <w:semiHidden/>
    <w:pPr>
      <w:ind w:left="1980" w:hanging="220"/>
    </w:pPr>
  </w:style>
  <w:style w:type="paragraph" w:styleId="IndexHeading">
    <w:name w:val="index heading"/>
    <w:basedOn w:val="Normal"/>
    <w:next w:val="Index1"/>
    <w:semiHidden/>
    <w:rPr>
      <w:rFonts w:ascii="Arial" w:hAnsi="Arial" w:cs="Arial"/>
      <w:b/>
      <w:bCs/>
    </w:rPr>
  </w:style>
  <w:style w:type="paragraph" w:styleId="List">
    <w:name w:val="List"/>
    <w:basedOn w:val="Normal"/>
    <w:semiHidden/>
    <w:pPr>
      <w:ind w:left="360" w:hanging="360"/>
    </w:pPr>
  </w:style>
  <w:style w:type="paragraph" w:styleId="List2">
    <w:name w:val="List 2"/>
    <w:basedOn w:val="Normal"/>
    <w:semiHidden/>
    <w:pPr>
      <w:ind w:left="720" w:hanging="360"/>
    </w:pPr>
  </w:style>
  <w:style w:type="paragraph" w:styleId="List3">
    <w:name w:val="List 3"/>
    <w:basedOn w:val="Normal"/>
    <w:semiHidden/>
    <w:pPr>
      <w:ind w:left="1080" w:hanging="360"/>
    </w:pPr>
  </w:style>
  <w:style w:type="paragraph" w:styleId="List4">
    <w:name w:val="List 4"/>
    <w:basedOn w:val="Normal"/>
    <w:semiHidden/>
    <w:pPr>
      <w:ind w:left="1440" w:hanging="360"/>
    </w:pPr>
  </w:style>
  <w:style w:type="paragraph" w:styleId="List5">
    <w:name w:val="List 5"/>
    <w:basedOn w:val="Normal"/>
    <w:semiHidden/>
    <w:pPr>
      <w:ind w:left="1800" w:hanging="360"/>
    </w:pPr>
  </w:style>
  <w:style w:type="paragraph" w:styleId="ListBullet">
    <w:name w:val="List Bullet"/>
    <w:basedOn w:val="Normal"/>
    <w:autoRedefine/>
    <w:semiHidden/>
    <w:pPr>
      <w:numPr>
        <w:numId w:val="1"/>
      </w:numPr>
    </w:pPr>
  </w:style>
  <w:style w:type="paragraph" w:styleId="ListBullet2">
    <w:name w:val="List Bullet 2"/>
    <w:basedOn w:val="Normal"/>
    <w:autoRedefine/>
    <w:semiHidden/>
    <w:pPr>
      <w:numPr>
        <w:numId w:val="2"/>
      </w:numPr>
    </w:pPr>
  </w:style>
  <w:style w:type="paragraph" w:styleId="ListBullet3">
    <w:name w:val="List Bullet 3"/>
    <w:basedOn w:val="Normal"/>
    <w:autoRedefine/>
    <w:semiHidden/>
    <w:pPr>
      <w:numPr>
        <w:numId w:val="3"/>
      </w:numPr>
    </w:pPr>
  </w:style>
  <w:style w:type="paragraph" w:styleId="ListBullet4">
    <w:name w:val="List Bullet 4"/>
    <w:basedOn w:val="Normal"/>
    <w:autoRedefine/>
    <w:semiHidden/>
    <w:pPr>
      <w:numPr>
        <w:numId w:val="4"/>
      </w:numPr>
    </w:pPr>
  </w:style>
  <w:style w:type="paragraph" w:styleId="ListBullet5">
    <w:name w:val="List Bullet 5"/>
    <w:basedOn w:val="Normal"/>
    <w:autoRedefine/>
    <w:semiHidden/>
    <w:pPr>
      <w:numPr>
        <w:numId w:val="5"/>
      </w:numPr>
    </w:pPr>
  </w:style>
  <w:style w:type="paragraph" w:styleId="ListContinue">
    <w:name w:val="List Continue"/>
    <w:basedOn w:val="Normal"/>
    <w:semiHidden/>
    <w:pPr>
      <w:spacing w:after="120"/>
      <w:ind w:left="360"/>
    </w:pPr>
  </w:style>
  <w:style w:type="paragraph" w:styleId="ListContinue2">
    <w:name w:val="List Continue 2"/>
    <w:basedOn w:val="Normal"/>
    <w:semiHidden/>
    <w:pPr>
      <w:spacing w:after="120"/>
      <w:ind w:left="720"/>
    </w:pPr>
  </w:style>
  <w:style w:type="paragraph" w:styleId="ListContinue3">
    <w:name w:val="List Continue 3"/>
    <w:basedOn w:val="Normal"/>
    <w:semiHidden/>
    <w:pPr>
      <w:spacing w:after="120"/>
      <w:ind w:left="1080"/>
    </w:pPr>
  </w:style>
  <w:style w:type="paragraph" w:styleId="ListContinue4">
    <w:name w:val="List Continue 4"/>
    <w:basedOn w:val="Normal"/>
    <w:semiHidden/>
    <w:pPr>
      <w:spacing w:after="120"/>
      <w:ind w:left="1440"/>
    </w:pPr>
  </w:style>
  <w:style w:type="paragraph" w:styleId="ListContinue5">
    <w:name w:val="List Continue 5"/>
    <w:basedOn w:val="Normal"/>
    <w:semiHidden/>
    <w:pPr>
      <w:spacing w:after="120"/>
      <w:ind w:left="1800"/>
    </w:pPr>
  </w:style>
  <w:style w:type="paragraph" w:styleId="ListNumber">
    <w:name w:val="List Number"/>
    <w:basedOn w:val="Normal"/>
    <w:semiHidden/>
    <w:pPr>
      <w:numPr>
        <w:numId w:val="6"/>
      </w:numPr>
    </w:pPr>
  </w:style>
  <w:style w:type="paragraph" w:styleId="ListNumber2">
    <w:name w:val="List Number 2"/>
    <w:basedOn w:val="Normal"/>
    <w:semiHidden/>
    <w:pPr>
      <w:numPr>
        <w:numId w:val="7"/>
      </w:numPr>
    </w:pPr>
  </w:style>
  <w:style w:type="paragraph" w:styleId="ListNumber3">
    <w:name w:val="List Number 3"/>
    <w:basedOn w:val="Normal"/>
    <w:semiHidden/>
    <w:pPr>
      <w:numPr>
        <w:numId w:val="8"/>
      </w:numPr>
    </w:pPr>
  </w:style>
  <w:style w:type="paragraph" w:styleId="ListNumber4">
    <w:name w:val="List Number 4"/>
    <w:basedOn w:val="Normal"/>
    <w:semiHidden/>
    <w:pPr>
      <w:numPr>
        <w:numId w:val="9"/>
      </w:numPr>
    </w:pPr>
  </w:style>
  <w:style w:type="paragraph" w:styleId="ListNumber5">
    <w:name w:val="List Number 5"/>
    <w:basedOn w:val="Normal"/>
    <w:semiHidden/>
    <w:pPr>
      <w:numPr>
        <w:numId w:val="10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60" w:lineRule="atLeast"/>
    </w:pPr>
    <w:rPr>
      <w:rFonts w:ascii="Courier New" w:hAnsi="Courier New" w:cs="Courier New"/>
      <w:lang w:val="en-US" w:eastAsia="en-US"/>
    </w:rPr>
  </w:style>
  <w:style w:type="paragraph" w:styleId="MessageHeader">
    <w:name w:val="Message Header"/>
    <w:basedOn w:val="Normal"/>
    <w:semiHidden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Cs w:val="24"/>
    </w:rPr>
  </w:style>
  <w:style w:type="paragraph" w:styleId="NormalWeb">
    <w:name w:val="Normal (Web)"/>
    <w:basedOn w:val="Normal"/>
    <w:uiPriority w:val="99"/>
    <w:semiHidden/>
    <w:rPr>
      <w:rFonts w:ascii="Times New Roman" w:hAnsi="Times New Roman"/>
      <w:szCs w:val="24"/>
    </w:rPr>
  </w:style>
  <w:style w:type="paragraph" w:styleId="NormalIndent">
    <w:name w:val="Normal Indent"/>
    <w:basedOn w:val="Normal"/>
    <w:semiHidden/>
    <w:pPr>
      <w:ind w:left="720"/>
    </w:pPr>
  </w:style>
  <w:style w:type="paragraph" w:styleId="NoteHeading">
    <w:name w:val="Note Heading"/>
    <w:basedOn w:val="Normal"/>
    <w:next w:val="Normal"/>
    <w:semiHidden/>
  </w:style>
  <w:style w:type="paragraph" w:styleId="PlainText">
    <w:name w:val="Plain Text"/>
    <w:basedOn w:val="Normal"/>
    <w:semiHidden/>
    <w:rPr>
      <w:rFonts w:ascii="Courier New" w:hAnsi="Courier New" w:cs="Courier New"/>
      <w:sz w:val="20"/>
      <w:szCs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320"/>
    </w:pPr>
  </w:style>
  <w:style w:type="paragraph" w:styleId="Subtitle">
    <w:name w:val="Subtitle"/>
    <w:basedOn w:val="Normal"/>
    <w:qFormat/>
    <w:pPr>
      <w:jc w:val="center"/>
      <w:outlineLvl w:val="1"/>
    </w:pPr>
    <w:rPr>
      <w:rFonts w:cs="Arial"/>
      <w:szCs w:val="24"/>
    </w:rPr>
  </w:style>
  <w:style w:type="paragraph" w:styleId="TableofAuthorities">
    <w:name w:val="table of authorities"/>
    <w:basedOn w:val="Normal"/>
    <w:next w:val="Normal"/>
    <w:semiHidden/>
    <w:pPr>
      <w:ind w:left="220" w:hanging="220"/>
    </w:pPr>
  </w:style>
  <w:style w:type="paragraph" w:styleId="TableofFigures">
    <w:name w:val="table of figures"/>
    <w:basedOn w:val="Normal"/>
    <w:next w:val="Normal"/>
    <w:semiHidden/>
    <w:pPr>
      <w:ind w:left="440" w:hanging="440"/>
    </w:pPr>
  </w:style>
  <w:style w:type="paragraph" w:styleId="Title">
    <w:name w:val="Title"/>
    <w:basedOn w:val="Normal"/>
    <w:qFormat/>
    <w:pPr>
      <w:jc w:val="center"/>
      <w:outlineLvl w:val="0"/>
    </w:pPr>
    <w:rPr>
      <w:rFonts w:cs="Arial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 w:cs="Arial"/>
      <w:b/>
      <w:bCs/>
      <w:szCs w:val="24"/>
    </w:rPr>
  </w:style>
  <w:style w:type="paragraph" w:customStyle="1" w:styleId="LeftIndent2">
    <w:name w:val="Left Indent 2"/>
    <w:basedOn w:val="Normal"/>
    <w:next w:val="Normal"/>
    <w:rsid w:val="00330FA9"/>
    <w:pPr>
      <w:ind w:left="720"/>
    </w:pPr>
    <w:rPr>
      <w:b/>
      <w:iCs/>
      <w:szCs w:val="32"/>
    </w:rPr>
  </w:style>
  <w:style w:type="paragraph" w:customStyle="1" w:styleId="NormalBold">
    <w:name w:val="Normal Bold"/>
    <w:basedOn w:val="Normal"/>
    <w:rsid w:val="002242EC"/>
    <w:pPr>
      <w:spacing w:after="120"/>
      <w:jc w:val="both"/>
    </w:pPr>
    <w:rPr>
      <w:b/>
      <w:szCs w:val="24"/>
    </w:rPr>
  </w:style>
  <w:style w:type="paragraph" w:customStyle="1" w:styleId="HeadingBody1">
    <w:name w:val="HeadingBody 1"/>
    <w:basedOn w:val="BodyText"/>
    <w:next w:val="BodyText"/>
    <w:rsid w:val="007B15BA"/>
    <w:pPr>
      <w:ind w:left="720" w:hanging="720"/>
      <w:jc w:val="left"/>
    </w:pPr>
    <w:rPr>
      <w:rFonts w:cs="Arial"/>
      <w:szCs w:val="24"/>
    </w:rPr>
  </w:style>
  <w:style w:type="character" w:customStyle="1" w:styleId="HeadingBody1Char">
    <w:name w:val="HeadingBody 1 Char"/>
    <w:rsid w:val="007B15BA"/>
    <w:rPr>
      <w:rFonts w:ascii="Garamond" w:hAnsi="Garamond" w:cs="Arial"/>
      <w:sz w:val="24"/>
      <w:szCs w:val="24"/>
      <w:lang w:val="en-US" w:eastAsia="en-US" w:bidi="ar-SA"/>
    </w:rPr>
  </w:style>
  <w:style w:type="paragraph" w:customStyle="1" w:styleId="StyleHeading1BoldUnderline">
    <w:name w:val="Style Heading 1 + Bold Underline"/>
    <w:basedOn w:val="Heading1"/>
    <w:link w:val="StyleHeading1BoldUnderlineChar"/>
    <w:rsid w:val="00201602"/>
    <w:pPr>
      <w:jc w:val="both"/>
    </w:pPr>
    <w:rPr>
      <w:b/>
      <w:u w:val="single"/>
    </w:rPr>
  </w:style>
  <w:style w:type="character" w:customStyle="1" w:styleId="Heading1Char">
    <w:name w:val="Heading 1 Char"/>
    <w:link w:val="Heading1"/>
    <w:rsid w:val="00727423"/>
    <w:rPr>
      <w:rFonts w:ascii="Garamond" w:hAnsi="Garamond"/>
      <w:bCs/>
      <w:kern w:val="32"/>
      <w:sz w:val="24"/>
      <w:szCs w:val="32"/>
      <w:lang w:val="en-US" w:eastAsia="en-US"/>
    </w:rPr>
  </w:style>
  <w:style w:type="character" w:customStyle="1" w:styleId="StyleHeading1BoldUnderlineChar">
    <w:name w:val="Style Heading 1 + Bold Underline Char"/>
    <w:link w:val="StyleHeading1BoldUnderline"/>
    <w:rsid w:val="00201602"/>
    <w:rPr>
      <w:rFonts w:ascii="Garamond" w:hAnsi="Garamond"/>
      <w:b/>
      <w:bCs/>
      <w:kern w:val="32"/>
      <w:sz w:val="24"/>
      <w:szCs w:val="32"/>
      <w:u w:val="single"/>
      <w:lang w:val="en-US" w:eastAsia="en-US"/>
    </w:rPr>
  </w:style>
  <w:style w:type="paragraph" w:customStyle="1" w:styleId="StyleHeading1Justified">
    <w:name w:val="Style Heading 1 + Justified"/>
    <w:basedOn w:val="Heading1"/>
    <w:rsid w:val="000A5413"/>
    <w:pPr>
      <w:jc w:val="both"/>
    </w:pPr>
    <w:rPr>
      <w:bCs w:val="0"/>
      <w:szCs w:val="20"/>
    </w:rPr>
  </w:style>
  <w:style w:type="paragraph" w:customStyle="1" w:styleId="StyleHeading2Justified">
    <w:name w:val="Style Heading 2 + Justified"/>
    <w:basedOn w:val="Heading2"/>
    <w:link w:val="StyleHeading2JustifiedChar"/>
    <w:rsid w:val="006B3B82"/>
    <w:pPr>
      <w:numPr>
        <w:numId w:val="11"/>
      </w:numPr>
      <w:jc w:val="both"/>
    </w:pPr>
    <w:rPr>
      <w:bCs w:val="0"/>
      <w:iCs/>
      <w:szCs w:val="20"/>
    </w:rPr>
  </w:style>
  <w:style w:type="paragraph" w:customStyle="1" w:styleId="StyleStyleHeading2JustifiedUnderline">
    <w:name w:val="Style Style Heading 2 + Justified + Underline"/>
    <w:basedOn w:val="StyleHeading2Justified"/>
    <w:link w:val="StyleStyleHeading2JustifiedUnderlineChar"/>
    <w:rsid w:val="006B3B82"/>
    <w:rPr>
      <w:u w:val="single"/>
    </w:rPr>
  </w:style>
  <w:style w:type="character" w:customStyle="1" w:styleId="Heading2Char">
    <w:name w:val="Heading 2 Char"/>
    <w:link w:val="Heading2"/>
    <w:rsid w:val="00727423"/>
    <w:rPr>
      <w:rFonts w:ascii="Garamond" w:hAnsi="Garamond"/>
      <w:bCs/>
      <w:kern w:val="32"/>
      <w:sz w:val="24"/>
      <w:szCs w:val="32"/>
      <w:lang w:val="en-US" w:eastAsia="en-US"/>
    </w:rPr>
  </w:style>
  <w:style w:type="character" w:customStyle="1" w:styleId="StyleHeading2JustifiedChar">
    <w:name w:val="Style Heading 2 + Justified Char"/>
    <w:link w:val="StyleHeading2Justified"/>
    <w:rsid w:val="006B3B82"/>
    <w:rPr>
      <w:rFonts w:ascii="Garamond" w:hAnsi="Garamond"/>
      <w:sz w:val="24"/>
      <w:lang w:val="en-US" w:eastAsia="en-US"/>
    </w:rPr>
  </w:style>
  <w:style w:type="character" w:customStyle="1" w:styleId="StyleStyleHeading2JustifiedUnderlineChar">
    <w:name w:val="Style Style Heading 2 + Justified + Underline Char"/>
    <w:link w:val="StyleStyleHeading2JustifiedUnderline"/>
    <w:rsid w:val="006B3B82"/>
    <w:rPr>
      <w:rFonts w:ascii="Garamond" w:hAnsi="Garamond"/>
      <w:sz w:val="24"/>
      <w:u w:val="single"/>
      <w:lang w:val="en-US" w:eastAsia="en-US"/>
    </w:rPr>
  </w:style>
  <w:style w:type="character" w:customStyle="1" w:styleId="Heading1CharChar">
    <w:name w:val="Heading 1 Char Char"/>
    <w:rsid w:val="00630672"/>
    <w:rPr>
      <w:rFonts w:ascii="Garamond" w:hAnsi="Garamond"/>
      <w:bCs/>
      <w:kern w:val="32"/>
      <w:sz w:val="24"/>
      <w:szCs w:val="32"/>
      <w:lang w:val="en-US" w:eastAsia="en-US" w:bidi="ar-SA"/>
    </w:rPr>
  </w:style>
  <w:style w:type="character" w:customStyle="1" w:styleId="StyleHeading1BoldUnderlineCharChar">
    <w:name w:val="Style Heading 1 + Bold Underline Char Char"/>
    <w:rsid w:val="00630672"/>
    <w:rPr>
      <w:rFonts w:ascii="Garamond" w:hAnsi="Garamond"/>
      <w:b/>
      <w:bCs/>
      <w:kern w:val="32"/>
      <w:sz w:val="24"/>
      <w:szCs w:val="32"/>
      <w:u w:val="single"/>
      <w:lang w:val="en-US" w:eastAsia="en-US" w:bidi="ar-SA"/>
    </w:rPr>
  </w:style>
  <w:style w:type="character" w:customStyle="1" w:styleId="Heading2CharChar">
    <w:name w:val="Heading 2 Char Char"/>
    <w:rsid w:val="00630672"/>
    <w:rPr>
      <w:rFonts w:ascii="Garamond" w:hAnsi="Garamond"/>
      <w:bCs/>
      <w:iCs/>
      <w:sz w:val="24"/>
      <w:szCs w:val="28"/>
      <w:lang w:val="en-US" w:eastAsia="en-US" w:bidi="ar-SA"/>
    </w:rPr>
  </w:style>
  <w:style w:type="character" w:customStyle="1" w:styleId="StyleHeading2JustifiedCharChar">
    <w:name w:val="Style Heading 2 + Justified Char Char"/>
    <w:rsid w:val="00630672"/>
    <w:rPr>
      <w:rFonts w:ascii="Garamond" w:hAnsi="Garamond"/>
      <w:bCs/>
      <w:iCs/>
      <w:sz w:val="24"/>
      <w:szCs w:val="22"/>
      <w:lang w:val="en-US" w:eastAsia="en-US" w:bidi="ar-SA"/>
    </w:rPr>
  </w:style>
  <w:style w:type="character" w:customStyle="1" w:styleId="StyleStyleHeading2JustifiedUnderlineCharChar">
    <w:name w:val="Style Style Heading 2 + Justified + Underline Char Char"/>
    <w:rsid w:val="00630672"/>
    <w:rPr>
      <w:rFonts w:ascii="Garamond" w:hAnsi="Garamond"/>
      <w:bCs/>
      <w:iCs/>
      <w:sz w:val="24"/>
      <w:szCs w:val="22"/>
      <w:u w:val="single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566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25664"/>
    <w:rPr>
      <w:rFonts w:ascii="Tahoma" w:hAnsi="Tahoma" w:cs="Tahoma"/>
      <w:sz w:val="16"/>
      <w:szCs w:val="16"/>
      <w:lang w:val="en-US"/>
    </w:rPr>
  </w:style>
  <w:style w:type="character" w:customStyle="1" w:styleId="BodyTextChar">
    <w:name w:val="Body Text Char"/>
    <w:link w:val="BodyText"/>
    <w:rsid w:val="001203C4"/>
    <w:rPr>
      <w:rFonts w:ascii="Garamond" w:hAnsi="Garamond"/>
      <w:sz w:val="24"/>
      <w:szCs w:val="22"/>
    </w:rPr>
  </w:style>
  <w:style w:type="character" w:customStyle="1" w:styleId="FootnoteTextChar">
    <w:name w:val="Footnote Text Char"/>
    <w:link w:val="FootnoteText"/>
    <w:rsid w:val="001203C4"/>
    <w:rPr>
      <w:rFonts w:ascii="Garamond" w:hAnsi="Garamond"/>
    </w:rPr>
  </w:style>
  <w:style w:type="character" w:customStyle="1" w:styleId="FooterChar">
    <w:name w:val="Footer Char"/>
    <w:link w:val="Footer"/>
    <w:uiPriority w:val="99"/>
    <w:rsid w:val="00300A67"/>
    <w:rPr>
      <w:rFonts w:ascii="Garamond" w:hAnsi="Garamond"/>
      <w:sz w:val="16"/>
      <w:szCs w:val="22"/>
    </w:rPr>
  </w:style>
  <w:style w:type="paragraph" w:styleId="ListParagraph">
    <w:name w:val="List Paragraph"/>
    <w:basedOn w:val="Normal"/>
    <w:uiPriority w:val="34"/>
    <w:qFormat/>
    <w:rsid w:val="00D6206A"/>
    <w:pPr>
      <w:ind w:left="720"/>
      <w:contextualSpacing/>
    </w:pPr>
  </w:style>
  <w:style w:type="character" w:customStyle="1" w:styleId="gmail-m2345690778052585614styleheading1boldunderlinecharchar">
    <w:name w:val="gmail-m2345690778052585614styleheading1boldunderlinecharchar"/>
    <w:basedOn w:val="DefaultParagraphFont"/>
    <w:rsid w:val="000B243F"/>
  </w:style>
  <w:style w:type="character" w:customStyle="1" w:styleId="apple-converted-space">
    <w:name w:val="apple-converted-space"/>
    <w:basedOn w:val="DefaultParagraphFont"/>
    <w:rsid w:val="000B243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6D0C"/>
    <w:rPr>
      <w:rFonts w:ascii="Garamond" w:hAnsi="Garamond"/>
      <w:lang w:val="en-US" w:eastAsia="en-US"/>
    </w:rPr>
  </w:style>
  <w:style w:type="character" w:customStyle="1" w:styleId="highlight">
    <w:name w:val="highlight"/>
    <w:basedOn w:val="DefaultParagraphFont"/>
    <w:rsid w:val="008E3AC7"/>
  </w:style>
  <w:style w:type="paragraph" w:styleId="Revision">
    <w:name w:val="Revision"/>
    <w:hidden/>
    <w:uiPriority w:val="99"/>
    <w:semiHidden/>
    <w:rsid w:val="00CE744F"/>
    <w:rPr>
      <w:rFonts w:ascii="Garamond" w:hAnsi="Garamond"/>
      <w:sz w:val="24"/>
      <w:szCs w:val="22"/>
      <w:lang w:val="en-US" w:eastAsia="en-US"/>
    </w:rPr>
  </w:style>
  <w:style w:type="paragraph" w:customStyle="1" w:styleId="EriksContractTemplate1">
    <w:name w:val="Erik's Contract Template 1"/>
    <w:basedOn w:val="Normal"/>
    <w:next w:val="BodyText"/>
    <w:link w:val="EriksContractTemplate1Char"/>
    <w:uiPriority w:val="9"/>
    <w:qFormat/>
    <w:rsid w:val="00D13C68"/>
    <w:pPr>
      <w:keepNext/>
      <w:numPr>
        <w:numId w:val="14"/>
      </w:numPr>
      <w:jc w:val="both"/>
      <w:outlineLvl w:val="0"/>
    </w:pPr>
    <w:rPr>
      <w:rFonts w:ascii="Times New Roman" w:hAnsi="Times New Roman"/>
      <w:b/>
      <w:kern w:val="24"/>
      <w:szCs w:val="24"/>
      <w:u w:val="single"/>
    </w:rPr>
  </w:style>
  <w:style w:type="character" w:customStyle="1" w:styleId="EriksContractTemplate1Char">
    <w:name w:val="Erik's Contract Template 1 Char"/>
    <w:basedOn w:val="DefaultParagraphFont"/>
    <w:link w:val="EriksContractTemplate1"/>
    <w:uiPriority w:val="9"/>
    <w:rsid w:val="00D13C68"/>
    <w:rPr>
      <w:b/>
      <w:kern w:val="24"/>
      <w:sz w:val="24"/>
      <w:szCs w:val="24"/>
      <w:u w:val="single"/>
      <w:lang w:val="en-US" w:eastAsia="en-US"/>
    </w:rPr>
  </w:style>
  <w:style w:type="paragraph" w:customStyle="1" w:styleId="EriksContractTemplate2">
    <w:name w:val="Erik's Contract Template 2"/>
    <w:basedOn w:val="Normal"/>
    <w:next w:val="BodyText"/>
    <w:link w:val="EriksContractTemplate2Char"/>
    <w:uiPriority w:val="9"/>
    <w:qFormat/>
    <w:rsid w:val="00D13C68"/>
    <w:pPr>
      <w:numPr>
        <w:ilvl w:val="1"/>
        <w:numId w:val="14"/>
      </w:numPr>
      <w:jc w:val="both"/>
      <w:outlineLvl w:val="1"/>
    </w:pPr>
    <w:rPr>
      <w:rFonts w:ascii="Times New Roman" w:hAnsi="Times New Roman"/>
      <w:kern w:val="24"/>
      <w:szCs w:val="24"/>
    </w:rPr>
  </w:style>
  <w:style w:type="character" w:customStyle="1" w:styleId="EriksContractTemplate2Char">
    <w:name w:val="Erik's Contract Template 2 Char"/>
    <w:basedOn w:val="DefaultParagraphFont"/>
    <w:link w:val="EriksContractTemplate2"/>
    <w:uiPriority w:val="9"/>
    <w:rsid w:val="00D13C68"/>
    <w:rPr>
      <w:kern w:val="24"/>
      <w:sz w:val="24"/>
      <w:szCs w:val="24"/>
      <w:lang w:val="en-US" w:eastAsia="en-US"/>
    </w:rPr>
  </w:style>
  <w:style w:type="paragraph" w:customStyle="1" w:styleId="EriksContractTemplate3">
    <w:name w:val="Erik's Contract Template 3"/>
    <w:basedOn w:val="Normal"/>
    <w:next w:val="BodyText"/>
    <w:link w:val="EriksContractTemplate3Char"/>
    <w:uiPriority w:val="9"/>
    <w:qFormat/>
    <w:rsid w:val="00D13C68"/>
    <w:pPr>
      <w:numPr>
        <w:ilvl w:val="2"/>
        <w:numId w:val="14"/>
      </w:numPr>
      <w:jc w:val="both"/>
      <w:outlineLvl w:val="2"/>
    </w:pPr>
    <w:rPr>
      <w:rFonts w:ascii="Times New Roman" w:hAnsi="Times New Roman"/>
      <w:kern w:val="24"/>
      <w:szCs w:val="24"/>
    </w:rPr>
  </w:style>
  <w:style w:type="character" w:customStyle="1" w:styleId="EriksContractTemplate3Char">
    <w:name w:val="Erik's Contract Template 3 Char"/>
    <w:basedOn w:val="DefaultParagraphFont"/>
    <w:link w:val="EriksContractTemplate3"/>
    <w:uiPriority w:val="9"/>
    <w:rsid w:val="00D13C68"/>
    <w:rPr>
      <w:kern w:val="24"/>
      <w:sz w:val="24"/>
      <w:szCs w:val="24"/>
      <w:lang w:val="en-US" w:eastAsia="en-US"/>
    </w:rPr>
  </w:style>
  <w:style w:type="paragraph" w:customStyle="1" w:styleId="EriksContractTemplate4">
    <w:name w:val="Erik's Contract Template 4"/>
    <w:basedOn w:val="Normal"/>
    <w:next w:val="BodyText"/>
    <w:link w:val="EriksContractTemplate4Char"/>
    <w:uiPriority w:val="9"/>
    <w:qFormat/>
    <w:rsid w:val="00D13C68"/>
    <w:pPr>
      <w:numPr>
        <w:ilvl w:val="3"/>
        <w:numId w:val="14"/>
      </w:numPr>
      <w:jc w:val="both"/>
      <w:outlineLvl w:val="3"/>
    </w:pPr>
    <w:rPr>
      <w:rFonts w:ascii="Times New Roman" w:hAnsi="Times New Roman"/>
      <w:kern w:val="24"/>
      <w:szCs w:val="24"/>
    </w:rPr>
  </w:style>
  <w:style w:type="character" w:customStyle="1" w:styleId="EriksContractTemplate4Char">
    <w:name w:val="Erik's Contract Template 4 Char"/>
    <w:basedOn w:val="DefaultParagraphFont"/>
    <w:link w:val="EriksContractTemplate4"/>
    <w:uiPriority w:val="9"/>
    <w:rsid w:val="00D13C68"/>
    <w:rPr>
      <w:kern w:val="24"/>
      <w:sz w:val="24"/>
      <w:szCs w:val="24"/>
      <w:lang w:val="en-US" w:eastAsia="en-US"/>
    </w:rPr>
  </w:style>
  <w:style w:type="paragraph" w:customStyle="1" w:styleId="EriksContractTemplate5">
    <w:name w:val="Erik's Contract Template 5"/>
    <w:basedOn w:val="Normal"/>
    <w:next w:val="BodyText"/>
    <w:link w:val="EriksContractTemplate5Char"/>
    <w:uiPriority w:val="9"/>
    <w:qFormat/>
    <w:rsid w:val="00D13C68"/>
    <w:pPr>
      <w:numPr>
        <w:ilvl w:val="4"/>
        <w:numId w:val="14"/>
      </w:numPr>
      <w:jc w:val="both"/>
      <w:outlineLvl w:val="4"/>
    </w:pPr>
    <w:rPr>
      <w:rFonts w:ascii="Times New Roman" w:hAnsi="Times New Roman"/>
      <w:kern w:val="24"/>
      <w:szCs w:val="24"/>
    </w:rPr>
  </w:style>
  <w:style w:type="character" w:customStyle="1" w:styleId="EriksContractTemplate5Char">
    <w:name w:val="Erik's Contract Template 5 Char"/>
    <w:basedOn w:val="DefaultParagraphFont"/>
    <w:link w:val="EriksContractTemplate5"/>
    <w:uiPriority w:val="9"/>
    <w:rsid w:val="00D13C68"/>
    <w:rPr>
      <w:kern w:val="24"/>
      <w:sz w:val="24"/>
      <w:szCs w:val="24"/>
      <w:lang w:val="en-US" w:eastAsia="en-US"/>
    </w:rPr>
  </w:style>
  <w:style w:type="paragraph" w:customStyle="1" w:styleId="EriksContractTemplate6">
    <w:name w:val="Erik's Contract Template 6"/>
    <w:basedOn w:val="Normal"/>
    <w:next w:val="BodyText"/>
    <w:link w:val="EriksContractTemplate6Char"/>
    <w:uiPriority w:val="9"/>
    <w:qFormat/>
    <w:rsid w:val="00D13C68"/>
    <w:pPr>
      <w:numPr>
        <w:ilvl w:val="5"/>
        <w:numId w:val="14"/>
      </w:numPr>
      <w:jc w:val="both"/>
      <w:outlineLvl w:val="5"/>
    </w:pPr>
    <w:rPr>
      <w:rFonts w:ascii="Times New Roman" w:hAnsi="Times New Roman"/>
      <w:kern w:val="24"/>
      <w:szCs w:val="24"/>
    </w:rPr>
  </w:style>
  <w:style w:type="character" w:customStyle="1" w:styleId="EriksContractTemplate6Char">
    <w:name w:val="Erik's Contract Template 6 Char"/>
    <w:basedOn w:val="DefaultParagraphFont"/>
    <w:link w:val="EriksContractTemplate6"/>
    <w:uiPriority w:val="9"/>
    <w:rsid w:val="00D13C68"/>
    <w:rPr>
      <w:kern w:val="24"/>
      <w:sz w:val="24"/>
      <w:szCs w:val="24"/>
      <w:lang w:val="en-US" w:eastAsia="en-US"/>
    </w:rPr>
  </w:style>
  <w:style w:type="paragraph" w:customStyle="1" w:styleId="EriksContractTemplate7">
    <w:name w:val="Erik's Contract Template 7"/>
    <w:basedOn w:val="Normal"/>
    <w:next w:val="BodyText"/>
    <w:link w:val="EriksContractTemplate7Char"/>
    <w:uiPriority w:val="9"/>
    <w:qFormat/>
    <w:rsid w:val="00D13C68"/>
    <w:pPr>
      <w:numPr>
        <w:ilvl w:val="6"/>
        <w:numId w:val="14"/>
      </w:numPr>
      <w:jc w:val="both"/>
      <w:outlineLvl w:val="6"/>
    </w:pPr>
    <w:rPr>
      <w:rFonts w:ascii="Times New Roman" w:hAnsi="Times New Roman"/>
      <w:kern w:val="24"/>
      <w:szCs w:val="24"/>
    </w:rPr>
  </w:style>
  <w:style w:type="character" w:customStyle="1" w:styleId="EriksContractTemplate7Char">
    <w:name w:val="Erik's Contract Template 7 Char"/>
    <w:basedOn w:val="DefaultParagraphFont"/>
    <w:link w:val="EriksContractTemplate7"/>
    <w:uiPriority w:val="9"/>
    <w:rsid w:val="00D13C68"/>
    <w:rPr>
      <w:kern w:val="24"/>
      <w:sz w:val="24"/>
      <w:szCs w:val="24"/>
      <w:lang w:val="en-US" w:eastAsia="en-US"/>
    </w:rPr>
  </w:style>
  <w:style w:type="paragraph" w:customStyle="1" w:styleId="EriksContractTemplate8">
    <w:name w:val="Erik's Contract Template 8"/>
    <w:basedOn w:val="Normal"/>
    <w:next w:val="BodyText"/>
    <w:link w:val="EriksContractTemplate8Char"/>
    <w:uiPriority w:val="9"/>
    <w:qFormat/>
    <w:rsid w:val="00D13C68"/>
    <w:pPr>
      <w:numPr>
        <w:ilvl w:val="7"/>
        <w:numId w:val="14"/>
      </w:numPr>
      <w:jc w:val="both"/>
      <w:outlineLvl w:val="7"/>
    </w:pPr>
    <w:rPr>
      <w:rFonts w:ascii="Times New Roman" w:hAnsi="Times New Roman"/>
      <w:kern w:val="24"/>
      <w:szCs w:val="24"/>
    </w:rPr>
  </w:style>
  <w:style w:type="character" w:customStyle="1" w:styleId="EriksContractTemplate8Char">
    <w:name w:val="Erik's Contract Template 8 Char"/>
    <w:basedOn w:val="DefaultParagraphFont"/>
    <w:link w:val="EriksContractTemplate8"/>
    <w:uiPriority w:val="9"/>
    <w:rsid w:val="00D13C68"/>
    <w:rPr>
      <w:kern w:val="24"/>
      <w:sz w:val="24"/>
      <w:szCs w:val="24"/>
      <w:lang w:val="en-US" w:eastAsia="en-US"/>
    </w:rPr>
  </w:style>
  <w:style w:type="paragraph" w:customStyle="1" w:styleId="EriksContractTemplate9">
    <w:name w:val="Erik's Contract Template 9"/>
    <w:basedOn w:val="Normal"/>
    <w:next w:val="BodyText"/>
    <w:link w:val="EriksContractTemplate9Char"/>
    <w:uiPriority w:val="9"/>
    <w:qFormat/>
    <w:rsid w:val="00D13C68"/>
    <w:pPr>
      <w:numPr>
        <w:ilvl w:val="8"/>
        <w:numId w:val="14"/>
      </w:numPr>
      <w:jc w:val="both"/>
      <w:outlineLvl w:val="8"/>
    </w:pPr>
    <w:rPr>
      <w:rFonts w:ascii="Times New Roman" w:hAnsi="Times New Roman"/>
      <w:kern w:val="24"/>
      <w:szCs w:val="24"/>
    </w:rPr>
  </w:style>
  <w:style w:type="character" w:customStyle="1" w:styleId="EriksContractTemplate9Char">
    <w:name w:val="Erik's Contract Template 9 Char"/>
    <w:basedOn w:val="DefaultParagraphFont"/>
    <w:link w:val="EriksContractTemplate9"/>
    <w:uiPriority w:val="9"/>
    <w:rsid w:val="00D13C68"/>
    <w:rPr>
      <w:kern w:val="24"/>
      <w:sz w:val="24"/>
      <w:szCs w:val="24"/>
      <w:lang w:val="en-US" w:eastAsia="en-US"/>
    </w:rPr>
  </w:style>
  <w:style w:type="numbering" w:customStyle="1" w:styleId="CurrentList1">
    <w:name w:val="Current List1"/>
    <w:uiPriority w:val="99"/>
    <w:rsid w:val="000C54DA"/>
    <w:pPr>
      <w:numPr>
        <w:numId w:val="24"/>
      </w:numPr>
    </w:pPr>
  </w:style>
  <w:style w:type="numbering" w:customStyle="1" w:styleId="CurrentList2">
    <w:name w:val="Current List2"/>
    <w:uiPriority w:val="99"/>
    <w:rsid w:val="000C54DA"/>
    <w:pPr>
      <w:numPr>
        <w:numId w:val="26"/>
      </w:numPr>
    </w:pPr>
  </w:style>
  <w:style w:type="numbering" w:customStyle="1" w:styleId="CurrentList3">
    <w:name w:val="Current List3"/>
    <w:uiPriority w:val="99"/>
    <w:rsid w:val="00B85928"/>
    <w:pPr>
      <w:numPr>
        <w:numId w:val="28"/>
      </w:numPr>
    </w:pPr>
  </w:style>
  <w:style w:type="numbering" w:customStyle="1" w:styleId="CurrentList4">
    <w:name w:val="Current List4"/>
    <w:uiPriority w:val="99"/>
    <w:rsid w:val="00B85928"/>
    <w:pPr>
      <w:numPr>
        <w:numId w:val="29"/>
      </w:numPr>
    </w:pPr>
  </w:style>
  <w:style w:type="numbering" w:customStyle="1" w:styleId="CurrentList5">
    <w:name w:val="Current List5"/>
    <w:uiPriority w:val="99"/>
    <w:rsid w:val="00574A4D"/>
    <w:pPr>
      <w:numPr>
        <w:numId w:val="30"/>
      </w:numPr>
    </w:pPr>
  </w:style>
  <w:style w:type="numbering" w:customStyle="1" w:styleId="CurrentList6">
    <w:name w:val="Current List6"/>
    <w:uiPriority w:val="99"/>
    <w:rsid w:val="007D6632"/>
    <w:pPr>
      <w:numPr>
        <w:numId w:val="3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224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87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6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779075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760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84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12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3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4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25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66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47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019715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9058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71109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581372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0271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13636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1594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217371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62542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50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7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3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iThemeFontSchem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37</Words>
  <Characters>2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ra Charnes</dc:creator>
  <cp:lastModifiedBy>Brighten Tompkins</cp:lastModifiedBy>
  <cp:revision>23</cp:revision>
  <cp:lastPrinted>2018-09-12T04:00:00Z</cp:lastPrinted>
  <dcterms:created xsi:type="dcterms:W3CDTF">2021-06-14T21:32:00Z</dcterms:created>
  <dcterms:modified xsi:type="dcterms:W3CDTF">2022-05-13T19:57:00Z</dcterms:modified>
</cp:coreProperties>
</file>